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288426995"/>
        <w:docPartObj>
          <w:docPartGallery w:val="Cover Pages"/>
          <w:docPartUnique/>
        </w:docPartObj>
      </w:sdtPr>
      <w:sdtEndPr/>
      <w:sdtContent>
        <w:p w14:paraId="6473E230" w14:textId="5C2E616F" w:rsidR="00EB0550" w:rsidRDefault="00F5572F" w:rsidP="005F1BB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1" allowOverlap="1" wp14:anchorId="4A06BDBC" wp14:editId="3068D452">
                    <wp:simplePos x="0" y="0"/>
                    <wp:positionH relativeFrom="margin">
                      <wp:align>left</wp:align>
                    </wp:positionH>
                    <wp:positionV relativeFrom="margin">
                      <wp:align>top</wp:align>
                    </wp:positionV>
                    <wp:extent cx="4400550" cy="3034030"/>
                    <wp:effectExtent l="0" t="0" r="0" b="13970"/>
                    <wp:wrapSquare wrapText="bothSides"/>
                    <wp:docPr id="113" name="Tekstvak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400550" cy="303460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ABE286" w14:textId="6A770C40" w:rsidR="00C64C1E" w:rsidRPr="00824E22" w:rsidRDefault="00B577E2" w:rsidP="00E20EA9">
                                <w:pPr>
                                  <w:pStyle w:val="Geenafstand"/>
                                  <w:jc w:val="center"/>
                                  <w:rPr>
                                    <w:caps/>
                                    <w:color w:val="323E4F" w:themeColor="text2" w:themeShade="BF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323E4F" w:themeColor="text2" w:themeShade="BF"/>
                                      <w:sz w:val="32"/>
                                      <w:szCs w:val="32"/>
                                    </w:rPr>
                                    <w:alias w:val="Titel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7C0B5E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>D1R32</w:t>
                                    </w:r>
                                    <w:r w:rsidR="00DD79F1" w:rsidRPr="00824E22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 xml:space="preserve"> – </w:t>
                                    </w:r>
                                    <w:r w:rsidR="006609D5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>3</w:t>
                                    </w:r>
                                    <w:r w:rsidR="00EB790C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 xml:space="preserve"> sensor</w:t>
                                    </w:r>
                                    <w:r w:rsidR="006609D5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>s Project</w:t>
                                    </w:r>
                                    <w:r w:rsidR="00EE2860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br/>
                                    </w:r>
                                    <w:r w:rsidR="00EE2860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br/>
                                    </w:r>
                                    <w:r w:rsidR="009737FC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 xml:space="preserve">An </w:t>
                                    </w:r>
                                    <w:r w:rsidR="00DD79F1" w:rsidRPr="00824E22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>Arduino Uno / Wifi / Ble</w:t>
                                    </w:r>
                                    <w:r w:rsidR="00B94CB8">
                                      <w:rPr>
                                        <w:caps/>
                                        <w:color w:val="323E4F" w:themeColor="text2" w:themeShade="BF"/>
                                        <w:sz w:val="32"/>
                                        <w:szCs w:val="32"/>
                                      </w:rPr>
                                      <w:t xml:space="preserve"> KI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44546A" w:themeColor="text2"/>
                                    <w:sz w:val="24"/>
                                    <w:szCs w:val="24"/>
                                  </w:rPr>
                                  <w:alias w:val="Ondertitel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21E3149" w14:textId="78FB4887" w:rsidR="00C64C1E" w:rsidRDefault="002E5D6F" w:rsidP="00E20EA9">
                                    <w:pPr>
                                      <w:pStyle w:val="Geenafstand"/>
                                      <w:jc w:val="center"/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</w:pPr>
                                    <w:proofErr w:type="spellStart"/>
                                    <w:r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LcD</w:t>
                                    </w:r>
                                    <w:proofErr w:type="spellEnd"/>
                                    <w:r w:rsidR="00BE6A15"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/ </w:t>
                                    </w:r>
                                    <w:r w:rsidR="00505C58"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  <w:r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sensors</w:t>
                                    </w:r>
                                    <w:r w:rsidR="00A41396"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(Temp</w:t>
                                    </w:r>
                                    <w:r w:rsidR="003D7380"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&amp; Hum</w:t>
                                    </w:r>
                                    <w:r w:rsidR="00E73950"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/ </w:t>
                                    </w:r>
                                    <w:r w:rsidR="00AF2F6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Rain</w:t>
                                    </w:r>
                                    <w:r w:rsidR="00DA4711"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/ Micro</w:t>
                                    </w:r>
                                    <w:r w:rsidR="0065069A"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phone</w:t>
                                    </w:r>
                                    <w:r w:rsidR="00A41396" w:rsidRPr="00EE597F">
                                      <w:rPr>
                                        <w:smallCaps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)</w:t>
                                    </w:r>
                                  </w:p>
                                </w:sdtContent>
                              </w:sdt>
                              <w:p w14:paraId="1D905AB4" w14:textId="77777777" w:rsidR="00594FBB" w:rsidRPr="00EE597F" w:rsidRDefault="00594FBB" w:rsidP="00E20EA9">
                                <w:pPr>
                                  <w:pStyle w:val="Geenafstand"/>
                                  <w:jc w:val="center"/>
                                  <w:rPr>
                                    <w:smallCaps/>
                                    <w:color w:val="44546A" w:themeColor="text2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06BDBC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113" o:spid="_x0000_s1026" type="#_x0000_t202" style="position:absolute;margin-left:0;margin-top:0;width:346.5pt;height:238.9pt;z-index:2516597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" filled="f" stroked="f" strokeweight=".5pt">
                    <v:textbox inset="0,0,0,0">
                      <w:txbxContent>
                        <w:p w14:paraId="69ABE286" w14:textId="6A770C40" w:rsidR="00C64C1E" w:rsidRPr="00824E22" w:rsidRDefault="00325DD3" w:rsidP="00E20EA9">
                          <w:pPr>
                            <w:pStyle w:val="Geenafstand"/>
                            <w:jc w:val="center"/>
                            <w:rPr>
                              <w:caps/>
                              <w:color w:val="323E4F" w:themeColor="text2" w:themeShade="BF"/>
                              <w:sz w:val="32"/>
                              <w:szCs w:val="32"/>
                            </w:rPr>
                          </w:pPr>
                          <w:sdt>
                            <w:sdtPr>
                              <w:rPr>
                                <w:caps/>
                                <w:color w:val="323E4F" w:themeColor="text2" w:themeShade="BF"/>
                                <w:sz w:val="32"/>
                                <w:szCs w:val="32"/>
                              </w:rPr>
                              <w:alias w:val="Titel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7C0B5E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>D1R32</w:t>
                              </w:r>
                              <w:r w:rsidR="00DD79F1" w:rsidRPr="00824E22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 xml:space="preserve"> – </w:t>
                              </w:r>
                              <w:r w:rsidR="006609D5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>3</w:t>
                              </w:r>
                              <w:r w:rsidR="00EB790C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 xml:space="preserve"> sensor</w:t>
                              </w:r>
                              <w:r w:rsidR="006609D5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>s Project</w:t>
                              </w:r>
                              <w:r w:rsidR="00EE2860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br/>
                              </w:r>
                              <w:r w:rsidR="00EE2860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br/>
                              </w:r>
                              <w:r w:rsidR="009737FC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 xml:space="preserve">An </w:t>
                              </w:r>
                              <w:r w:rsidR="00DD79F1" w:rsidRPr="00824E22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>Arduino Uno / Wifi / Ble</w:t>
                              </w:r>
                              <w:r w:rsidR="00B94CB8">
                                <w:rPr>
                                  <w:caps/>
                                  <w:color w:val="323E4F" w:themeColor="text2" w:themeShade="BF"/>
                                  <w:sz w:val="32"/>
                                  <w:szCs w:val="32"/>
                                </w:rPr>
                                <w:t xml:space="preserve"> KI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44546A" w:themeColor="text2"/>
                              <w:sz w:val="24"/>
                              <w:szCs w:val="24"/>
                            </w:rPr>
                            <w:alias w:val="Ondertitel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21E3149" w14:textId="78FB4887" w:rsidR="00C64C1E" w:rsidRDefault="002E5D6F" w:rsidP="00E20EA9">
                              <w:pPr>
                                <w:pStyle w:val="Geenafstand"/>
                                <w:jc w:val="center"/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>LcD</w:t>
                              </w:r>
                              <w:proofErr w:type="spellEnd"/>
                              <w:r w:rsidR="00BE6A15"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/ </w:t>
                              </w:r>
                              <w:r w:rsidR="00505C58"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>3</w:t>
                              </w:r>
                              <w:r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sensors</w:t>
                              </w:r>
                              <w:r w:rsidR="00A41396"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(Temp</w:t>
                              </w:r>
                              <w:r w:rsidR="003D7380"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&amp; Hum</w:t>
                              </w:r>
                              <w:r w:rsidR="00E73950"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/ </w:t>
                              </w:r>
                              <w:r w:rsidR="00AF2F6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>Rain</w:t>
                              </w:r>
                              <w:r w:rsidR="00DA4711"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/ Micro</w:t>
                              </w:r>
                              <w:r w:rsidR="0065069A"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>phone</w:t>
                              </w:r>
                              <w:r w:rsidR="00A41396" w:rsidRPr="00EE597F">
                                <w:rPr>
                                  <w:smallCaps/>
                                  <w:color w:val="44546A" w:themeColor="text2"/>
                                  <w:sz w:val="24"/>
                                  <w:szCs w:val="24"/>
                                </w:rPr>
                                <w:t>)</w:t>
                              </w:r>
                            </w:p>
                          </w:sdtContent>
                        </w:sdt>
                        <w:p w14:paraId="1D905AB4" w14:textId="77777777" w:rsidR="00594FBB" w:rsidRPr="00EE597F" w:rsidRDefault="00594FBB" w:rsidP="00E20EA9">
                          <w:pPr>
                            <w:pStyle w:val="Geenafstand"/>
                            <w:jc w:val="center"/>
                            <w:rPr>
                              <w:smallCaps/>
                              <w:color w:val="44546A" w:themeColor="text2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C73B4E" w:rsidRPr="00F0179B">
            <w:rPr>
              <w:noProof/>
              <w:sz w:val="28"/>
              <w:szCs w:val="28"/>
            </w:rPr>
            <mc:AlternateContent>
              <mc:Choice Requires="wpg">
                <w:drawing>
                  <wp:anchor distT="0" distB="0" distL="114300" distR="114300" simplePos="0" relativeHeight="251656704" behindDoc="0" locked="0" layoutInCell="1" allowOverlap="1" wp14:anchorId="2B014B47" wp14:editId="5EFB5E07">
                    <wp:simplePos x="0" y="0"/>
                    <wp:positionH relativeFrom="page">
                      <wp:posOffset>4958380</wp:posOffset>
                    </wp:positionH>
                    <wp:positionV relativeFrom="margin">
                      <wp:align>bottom</wp:align>
                    </wp:positionV>
                    <wp:extent cx="228600" cy="9144000"/>
                    <wp:effectExtent l="0" t="0" r="0" b="4445"/>
                    <wp:wrapNone/>
                    <wp:docPr id="114" name="Groep 1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chthoek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hthoek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3C031612" id="Groep 114" o:spid="_x0000_s1026" style="position:absolute;margin-left:390.4pt;margin-top:0;width:18pt;height:10in;z-index:251656704;mso-width-percent:29;mso-height-percent:909;mso-position-horizontal-relative:page;mso-position-vertical:bottom;mso-position-vertical-relative:margin;mso-width-percent:29;mso-height-percent:909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">
                    <v:rect id="Rechthoek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Rechthoek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4472c4 [3204]" stroked="f" strokeweight="1pt">
                      <o:lock v:ext="edit" aspectratio="t"/>
                    </v:rect>
                    <w10:wrap anchorx="page" anchory="margin"/>
                  </v:group>
                </w:pict>
              </mc:Fallback>
            </mc:AlternateContent>
          </w:r>
        </w:p>
        <w:p w14:paraId="79A93A7E" w14:textId="520BE9A1" w:rsidR="00EB0550" w:rsidRDefault="00733120" w:rsidP="000C2B5C">
          <w:pPr>
            <w:jc w:val="center"/>
          </w:pPr>
          <w:proofErr w:type="spellStart"/>
          <w:r>
            <w:t>AlbaEle</w:t>
          </w:r>
          <w:r w:rsidR="00BB0B0C">
            <w:t>k</w:t>
          </w:r>
          <w:r>
            <w:t>tronica</w:t>
          </w:r>
          <w:proofErr w:type="spellEnd"/>
        </w:p>
        <w:p w14:paraId="5DC6D60A" w14:textId="455154C8" w:rsidR="00D90DA8" w:rsidRPr="005F1BB2" w:rsidRDefault="00D90DA8" w:rsidP="005F1BB2"/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nl-NL" w:eastAsia="en-US"/>
            </w:rPr>
            <w:id w:val="-2062548656"/>
            <w:docPartObj>
              <w:docPartGallery w:val="Table of Contents"/>
              <w:docPartUnique/>
            </w:docPartObj>
          </w:sdtPr>
          <w:sdtEndPr>
            <w:rPr>
              <w:b/>
              <w:bCs/>
            </w:rPr>
          </w:sdtEndPr>
          <w:sdtContent>
            <w:p w14:paraId="300E2629" w14:textId="7A032001" w:rsidR="00D90DA8" w:rsidRPr="00F0179B" w:rsidRDefault="00D90DA8">
              <w:pPr>
                <w:pStyle w:val="Kopvaninhoudsopgave"/>
                <w:rPr>
                  <w:sz w:val="28"/>
                  <w:szCs w:val="28"/>
                </w:rPr>
              </w:pPr>
              <w:r w:rsidRPr="00F0179B">
                <w:rPr>
                  <w:sz w:val="28"/>
                  <w:szCs w:val="28"/>
                  <w:lang w:val="nl-NL"/>
                </w:rPr>
                <w:t>In</w:t>
              </w:r>
              <w:r w:rsidR="00D14961" w:rsidRPr="00F0179B">
                <w:rPr>
                  <w:sz w:val="28"/>
                  <w:szCs w:val="28"/>
                  <w:lang w:val="nl-NL"/>
                </w:rPr>
                <w:t>dex</w:t>
              </w:r>
            </w:p>
            <w:p w14:paraId="05DC2AE3" w14:textId="644B6FA4" w:rsidR="00E46BF2" w:rsidRDefault="00B779C7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r>
                <w:fldChar w:fldCharType="begin"/>
              </w:r>
              <w:r>
                <w:instrText xml:space="preserve"> TOC \o "1-1" \h \z \u </w:instrText>
              </w:r>
              <w:r>
                <w:fldChar w:fldCharType="separate"/>
              </w:r>
              <w:hyperlink w:anchor="_Toc36625138" w:history="1">
                <w:r w:rsidR="00E46BF2" w:rsidRPr="007956C7">
                  <w:rPr>
                    <w:rStyle w:val="Hyperlink"/>
                    <w:noProof/>
                  </w:rPr>
                  <w:t>Required hardware &amp; software</w:t>
                </w:r>
                <w:r w:rsidR="00E46BF2">
                  <w:rPr>
                    <w:noProof/>
                    <w:webHidden/>
                  </w:rPr>
                  <w:tab/>
                </w:r>
                <w:r w:rsidR="00E46BF2">
                  <w:rPr>
                    <w:noProof/>
                    <w:webHidden/>
                  </w:rPr>
                  <w:fldChar w:fldCharType="begin"/>
                </w:r>
                <w:r w:rsidR="00E46BF2">
                  <w:rPr>
                    <w:noProof/>
                    <w:webHidden/>
                  </w:rPr>
                  <w:instrText xml:space="preserve"> PAGEREF _Toc36625138 \h </w:instrText>
                </w:r>
                <w:r w:rsidR="00E46BF2">
                  <w:rPr>
                    <w:noProof/>
                    <w:webHidden/>
                  </w:rPr>
                </w:r>
                <w:r w:rsidR="00E46BF2">
                  <w:rPr>
                    <w:noProof/>
                    <w:webHidden/>
                  </w:rPr>
                  <w:fldChar w:fldCharType="separate"/>
                </w:r>
                <w:r w:rsidR="00656F2E">
                  <w:rPr>
                    <w:noProof/>
                    <w:webHidden/>
                  </w:rPr>
                  <w:t>1</w:t>
                </w:r>
                <w:r w:rsidR="00E46BF2">
                  <w:rPr>
                    <w:noProof/>
                    <w:webHidden/>
                  </w:rPr>
                  <w:fldChar w:fldCharType="end"/>
                </w:r>
              </w:hyperlink>
            </w:p>
            <w:p w14:paraId="6A6603D4" w14:textId="7899C225" w:rsidR="00E46BF2" w:rsidRDefault="00B577E2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6625139" w:history="1">
                <w:r w:rsidR="00E46BF2" w:rsidRPr="007956C7">
                  <w:rPr>
                    <w:rStyle w:val="Hyperlink"/>
                    <w:noProof/>
                  </w:rPr>
                  <w:t>Inside the box</w:t>
                </w:r>
                <w:r w:rsidR="00E46BF2">
                  <w:rPr>
                    <w:noProof/>
                    <w:webHidden/>
                  </w:rPr>
                  <w:tab/>
                </w:r>
                <w:r w:rsidR="00E46BF2">
                  <w:rPr>
                    <w:noProof/>
                    <w:webHidden/>
                  </w:rPr>
                  <w:fldChar w:fldCharType="begin"/>
                </w:r>
                <w:r w:rsidR="00E46BF2">
                  <w:rPr>
                    <w:noProof/>
                    <w:webHidden/>
                  </w:rPr>
                  <w:instrText xml:space="preserve"> PAGEREF _Toc36625139 \h </w:instrText>
                </w:r>
                <w:r w:rsidR="00E46BF2">
                  <w:rPr>
                    <w:noProof/>
                    <w:webHidden/>
                  </w:rPr>
                </w:r>
                <w:r w:rsidR="00E46BF2">
                  <w:rPr>
                    <w:noProof/>
                    <w:webHidden/>
                  </w:rPr>
                  <w:fldChar w:fldCharType="separate"/>
                </w:r>
                <w:r w:rsidR="00656F2E">
                  <w:rPr>
                    <w:noProof/>
                    <w:webHidden/>
                  </w:rPr>
                  <w:t>1</w:t>
                </w:r>
                <w:r w:rsidR="00E46BF2">
                  <w:rPr>
                    <w:noProof/>
                    <w:webHidden/>
                  </w:rPr>
                  <w:fldChar w:fldCharType="end"/>
                </w:r>
              </w:hyperlink>
            </w:p>
            <w:p w14:paraId="66ADD326" w14:textId="24CD98CF" w:rsidR="00E46BF2" w:rsidRDefault="00B577E2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6625140" w:history="1">
                <w:r w:rsidR="00E46BF2" w:rsidRPr="007956C7">
                  <w:rPr>
                    <w:rStyle w:val="Hyperlink"/>
                    <w:noProof/>
                  </w:rPr>
                  <w:t>D1R32 = Arduino Uno / Wifi / BLE</w:t>
                </w:r>
                <w:r w:rsidR="00E46BF2">
                  <w:rPr>
                    <w:noProof/>
                    <w:webHidden/>
                  </w:rPr>
                  <w:tab/>
                </w:r>
                <w:r w:rsidR="00E46BF2">
                  <w:rPr>
                    <w:noProof/>
                    <w:webHidden/>
                  </w:rPr>
                  <w:fldChar w:fldCharType="begin"/>
                </w:r>
                <w:r w:rsidR="00E46BF2">
                  <w:rPr>
                    <w:noProof/>
                    <w:webHidden/>
                  </w:rPr>
                  <w:instrText xml:space="preserve"> PAGEREF _Toc36625140 \h </w:instrText>
                </w:r>
                <w:r w:rsidR="00E46BF2">
                  <w:rPr>
                    <w:noProof/>
                    <w:webHidden/>
                  </w:rPr>
                </w:r>
                <w:r w:rsidR="00E46BF2">
                  <w:rPr>
                    <w:noProof/>
                    <w:webHidden/>
                  </w:rPr>
                  <w:fldChar w:fldCharType="separate"/>
                </w:r>
                <w:r w:rsidR="00656F2E">
                  <w:rPr>
                    <w:noProof/>
                    <w:webHidden/>
                  </w:rPr>
                  <w:t>2</w:t>
                </w:r>
                <w:r w:rsidR="00E46BF2">
                  <w:rPr>
                    <w:noProof/>
                    <w:webHidden/>
                  </w:rPr>
                  <w:fldChar w:fldCharType="end"/>
                </w:r>
              </w:hyperlink>
            </w:p>
            <w:p w14:paraId="358A51AA" w14:textId="136F0FCD" w:rsidR="00E46BF2" w:rsidRDefault="00B577E2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6625141" w:history="1">
                <w:r w:rsidR="00E46BF2" w:rsidRPr="007956C7">
                  <w:rPr>
                    <w:rStyle w:val="Hyperlink"/>
                    <w:noProof/>
                  </w:rPr>
                  <w:t>A basic Liquid Crystal Display (LCD)</w:t>
                </w:r>
                <w:r w:rsidR="00E46BF2">
                  <w:rPr>
                    <w:noProof/>
                    <w:webHidden/>
                  </w:rPr>
                  <w:tab/>
                </w:r>
                <w:r w:rsidR="00E46BF2">
                  <w:rPr>
                    <w:noProof/>
                    <w:webHidden/>
                  </w:rPr>
                  <w:fldChar w:fldCharType="begin"/>
                </w:r>
                <w:r w:rsidR="00E46BF2">
                  <w:rPr>
                    <w:noProof/>
                    <w:webHidden/>
                  </w:rPr>
                  <w:instrText xml:space="preserve"> PAGEREF _Toc36625141 \h </w:instrText>
                </w:r>
                <w:r w:rsidR="00E46BF2">
                  <w:rPr>
                    <w:noProof/>
                    <w:webHidden/>
                  </w:rPr>
                </w:r>
                <w:r w:rsidR="00E46BF2">
                  <w:rPr>
                    <w:noProof/>
                    <w:webHidden/>
                  </w:rPr>
                  <w:fldChar w:fldCharType="separate"/>
                </w:r>
                <w:r w:rsidR="00656F2E">
                  <w:rPr>
                    <w:noProof/>
                    <w:webHidden/>
                  </w:rPr>
                  <w:t>2</w:t>
                </w:r>
                <w:r w:rsidR="00E46BF2">
                  <w:rPr>
                    <w:noProof/>
                    <w:webHidden/>
                  </w:rPr>
                  <w:fldChar w:fldCharType="end"/>
                </w:r>
              </w:hyperlink>
            </w:p>
            <w:p w14:paraId="166BC013" w14:textId="5C7DE931" w:rsidR="00E46BF2" w:rsidRDefault="00B577E2">
              <w:pPr>
                <w:pStyle w:val="Inhopg1"/>
                <w:tabs>
                  <w:tab w:val="right" w:leader="dot" w:pos="6969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36625142" w:history="1">
                <w:r w:rsidR="00E46BF2" w:rsidRPr="007956C7">
                  <w:rPr>
                    <w:rStyle w:val="Hyperlink"/>
                    <w:noProof/>
                  </w:rPr>
                  <w:t>Experiments with sensors</w:t>
                </w:r>
                <w:r w:rsidR="00E46BF2">
                  <w:rPr>
                    <w:noProof/>
                    <w:webHidden/>
                  </w:rPr>
                  <w:tab/>
                </w:r>
                <w:r w:rsidR="00E46BF2">
                  <w:rPr>
                    <w:noProof/>
                    <w:webHidden/>
                  </w:rPr>
                  <w:fldChar w:fldCharType="begin"/>
                </w:r>
                <w:r w:rsidR="00E46BF2">
                  <w:rPr>
                    <w:noProof/>
                    <w:webHidden/>
                  </w:rPr>
                  <w:instrText xml:space="preserve"> PAGEREF _Toc36625142 \h </w:instrText>
                </w:r>
                <w:r w:rsidR="00E46BF2">
                  <w:rPr>
                    <w:noProof/>
                    <w:webHidden/>
                  </w:rPr>
                </w:r>
                <w:r w:rsidR="00E46BF2">
                  <w:rPr>
                    <w:noProof/>
                    <w:webHidden/>
                  </w:rPr>
                  <w:fldChar w:fldCharType="separate"/>
                </w:r>
                <w:r w:rsidR="00656F2E">
                  <w:rPr>
                    <w:noProof/>
                    <w:webHidden/>
                  </w:rPr>
                  <w:t>2</w:t>
                </w:r>
                <w:r w:rsidR="00E46BF2">
                  <w:rPr>
                    <w:noProof/>
                    <w:webHidden/>
                  </w:rPr>
                  <w:fldChar w:fldCharType="end"/>
                </w:r>
              </w:hyperlink>
            </w:p>
            <w:p w14:paraId="3C2ECA15" w14:textId="3EB46029" w:rsidR="001232B4" w:rsidRDefault="00B779C7" w:rsidP="005F1BB2">
              <w:r>
                <w:fldChar w:fldCharType="end"/>
              </w:r>
            </w:p>
            <w:p w14:paraId="506AD87E" w14:textId="77777777" w:rsidR="001232B4" w:rsidRDefault="001232B4">
              <w:r>
                <w:br w:type="page"/>
              </w:r>
            </w:p>
            <w:p w14:paraId="2565EAF0" w14:textId="46F1DAC0" w:rsidR="005257F4" w:rsidRDefault="00B577E2" w:rsidP="005F1BB2">
              <w:pPr>
                <w:rPr>
                  <w:b/>
                  <w:bCs/>
                  <w:lang w:val="nl-NL"/>
                </w:rPr>
              </w:pPr>
            </w:p>
          </w:sdtContent>
        </w:sdt>
        <w:p w14:paraId="07F5BC04" w14:textId="1CCF9BD9" w:rsidR="00BF55DF" w:rsidRPr="00F0179B" w:rsidRDefault="003C72E5" w:rsidP="00BF55DF">
          <w:pPr>
            <w:pStyle w:val="Kop1"/>
            <w:rPr>
              <w:sz w:val="28"/>
              <w:szCs w:val="28"/>
            </w:rPr>
          </w:pPr>
          <w:bookmarkStart w:id="0" w:name="_Toc36625138"/>
          <w:r w:rsidRPr="00F0179B">
            <w:rPr>
              <w:sz w:val="28"/>
              <w:szCs w:val="28"/>
            </w:rPr>
            <w:t>Require</w:t>
          </w:r>
          <w:r w:rsidR="00534021">
            <w:rPr>
              <w:sz w:val="28"/>
              <w:szCs w:val="28"/>
            </w:rPr>
            <w:t xml:space="preserve">d </w:t>
          </w:r>
          <w:r w:rsidR="009322A8">
            <w:rPr>
              <w:sz w:val="28"/>
              <w:szCs w:val="28"/>
            </w:rPr>
            <w:t>hardware &amp; software</w:t>
          </w:r>
          <w:bookmarkEnd w:id="0"/>
          <w:r w:rsidRPr="00F0179B">
            <w:rPr>
              <w:sz w:val="28"/>
              <w:szCs w:val="28"/>
            </w:rPr>
            <w:t xml:space="preserve"> </w:t>
          </w:r>
        </w:p>
        <w:p w14:paraId="3137F621" w14:textId="1B001D6A" w:rsidR="003B2E84" w:rsidRPr="00FE68AB" w:rsidRDefault="00AF732F" w:rsidP="005257F4">
          <w:pPr>
            <w:rPr>
              <w:sz w:val="20"/>
              <w:szCs w:val="20"/>
            </w:rPr>
          </w:pPr>
          <w:r w:rsidRPr="00FE68AB">
            <w:rPr>
              <w:sz w:val="20"/>
              <w:szCs w:val="20"/>
            </w:rPr>
            <w:t>Connect</w:t>
          </w:r>
          <w:r w:rsidR="001625A6" w:rsidRPr="00FE68AB">
            <w:rPr>
              <w:sz w:val="20"/>
              <w:szCs w:val="20"/>
            </w:rPr>
            <w:t xml:space="preserve"> </w:t>
          </w:r>
          <w:r w:rsidR="00A853A4">
            <w:rPr>
              <w:sz w:val="20"/>
              <w:szCs w:val="20"/>
            </w:rPr>
            <w:t xml:space="preserve">D1R32 </w:t>
          </w:r>
          <w:r w:rsidR="003B2E84" w:rsidRPr="00FE68AB">
            <w:rPr>
              <w:sz w:val="20"/>
              <w:szCs w:val="20"/>
            </w:rPr>
            <w:t>with</w:t>
          </w:r>
          <w:r w:rsidR="001625A6" w:rsidRPr="00FE68AB">
            <w:rPr>
              <w:sz w:val="20"/>
              <w:szCs w:val="20"/>
            </w:rPr>
            <w:t xml:space="preserve"> </w:t>
          </w:r>
          <w:r w:rsidR="00A853A4">
            <w:rPr>
              <w:sz w:val="20"/>
              <w:szCs w:val="20"/>
            </w:rPr>
            <w:t>c</w:t>
          </w:r>
          <w:r w:rsidR="00E30BBB">
            <w:rPr>
              <w:sz w:val="20"/>
              <w:szCs w:val="20"/>
            </w:rPr>
            <w:t xml:space="preserve">omputer / </w:t>
          </w:r>
          <w:r w:rsidR="00A5597A">
            <w:rPr>
              <w:sz w:val="20"/>
              <w:szCs w:val="20"/>
            </w:rPr>
            <w:t>Raspbe</w:t>
          </w:r>
          <w:r w:rsidR="00ED2D1E">
            <w:rPr>
              <w:sz w:val="20"/>
              <w:szCs w:val="20"/>
            </w:rPr>
            <w:t>rry Pi</w:t>
          </w:r>
          <w:r w:rsidR="00E30BBB">
            <w:rPr>
              <w:sz w:val="20"/>
              <w:szCs w:val="20"/>
            </w:rPr>
            <w:t xml:space="preserve"> either by </w:t>
          </w:r>
          <w:r w:rsidR="00B01A64">
            <w:rPr>
              <w:sz w:val="20"/>
              <w:szCs w:val="20"/>
            </w:rPr>
            <w:t xml:space="preserve">wired </w:t>
          </w:r>
          <w:r w:rsidR="00E30BBB">
            <w:rPr>
              <w:sz w:val="20"/>
              <w:szCs w:val="20"/>
            </w:rPr>
            <w:t xml:space="preserve">cable / </w:t>
          </w:r>
          <w:proofErr w:type="spellStart"/>
          <w:r w:rsidR="00E30BBB">
            <w:rPr>
              <w:sz w:val="20"/>
              <w:szCs w:val="20"/>
            </w:rPr>
            <w:t>Wifi</w:t>
          </w:r>
          <w:proofErr w:type="spellEnd"/>
          <w:r w:rsidR="00E30BBB">
            <w:rPr>
              <w:sz w:val="20"/>
              <w:szCs w:val="20"/>
            </w:rPr>
            <w:t xml:space="preserve"> / </w:t>
          </w:r>
          <w:proofErr w:type="spellStart"/>
          <w:r w:rsidR="00E30BBB">
            <w:rPr>
              <w:sz w:val="20"/>
              <w:szCs w:val="20"/>
            </w:rPr>
            <w:t>Ble</w:t>
          </w:r>
          <w:proofErr w:type="spellEnd"/>
        </w:p>
        <w:p w14:paraId="40222840" w14:textId="138F5FE3" w:rsidR="007239E2" w:rsidRDefault="00AF732F" w:rsidP="00250703">
          <w:pPr>
            <w:rPr>
              <w:sz w:val="20"/>
              <w:szCs w:val="20"/>
            </w:rPr>
          </w:pPr>
          <w:r w:rsidRPr="00250703">
            <w:rPr>
              <w:sz w:val="20"/>
              <w:szCs w:val="20"/>
            </w:rPr>
            <w:t>A phone</w:t>
          </w:r>
          <w:r w:rsidR="006F705E" w:rsidRPr="00250703">
            <w:rPr>
              <w:sz w:val="20"/>
              <w:szCs w:val="20"/>
            </w:rPr>
            <w:t xml:space="preserve"> / </w:t>
          </w:r>
          <w:r w:rsidR="00B35860" w:rsidRPr="00250703">
            <w:rPr>
              <w:sz w:val="20"/>
              <w:szCs w:val="20"/>
            </w:rPr>
            <w:t>pad</w:t>
          </w:r>
          <w:r w:rsidRPr="00250703">
            <w:rPr>
              <w:sz w:val="20"/>
              <w:szCs w:val="20"/>
            </w:rPr>
            <w:t xml:space="preserve"> </w:t>
          </w:r>
          <w:r w:rsidR="000D2905" w:rsidRPr="00250703">
            <w:rPr>
              <w:sz w:val="20"/>
              <w:szCs w:val="20"/>
            </w:rPr>
            <w:t>using an</w:t>
          </w:r>
          <w:r w:rsidR="001625A6" w:rsidRPr="00250703">
            <w:rPr>
              <w:sz w:val="20"/>
              <w:szCs w:val="20"/>
            </w:rPr>
            <w:t xml:space="preserve"> </w:t>
          </w:r>
          <w:r w:rsidR="007F5C14" w:rsidRPr="00250703">
            <w:rPr>
              <w:sz w:val="20"/>
              <w:szCs w:val="20"/>
            </w:rPr>
            <w:t xml:space="preserve">Arduino </w:t>
          </w:r>
          <w:r w:rsidR="001625A6" w:rsidRPr="00250703">
            <w:rPr>
              <w:sz w:val="20"/>
              <w:szCs w:val="20"/>
            </w:rPr>
            <w:t>app</w:t>
          </w:r>
          <w:r w:rsidR="00505A58" w:rsidRPr="00250703">
            <w:rPr>
              <w:sz w:val="20"/>
              <w:szCs w:val="20"/>
            </w:rPr>
            <w:t>lication</w:t>
          </w:r>
          <w:r w:rsidR="00056CBD" w:rsidRPr="00250703">
            <w:rPr>
              <w:sz w:val="20"/>
              <w:szCs w:val="20"/>
            </w:rPr>
            <w:t xml:space="preserve"> </w:t>
          </w:r>
          <w:r w:rsidR="00254A82">
            <w:rPr>
              <w:sz w:val="20"/>
              <w:szCs w:val="20"/>
            </w:rPr>
            <w:t xml:space="preserve">(not all </w:t>
          </w:r>
          <w:r w:rsidR="00B947F5">
            <w:rPr>
              <w:sz w:val="20"/>
              <w:szCs w:val="20"/>
            </w:rPr>
            <w:t xml:space="preserve">phones supports </w:t>
          </w:r>
          <w:r w:rsidR="00D46F6F">
            <w:rPr>
              <w:sz w:val="20"/>
              <w:szCs w:val="20"/>
            </w:rPr>
            <w:t>D1R32</w:t>
          </w:r>
          <w:r w:rsidR="00254A82">
            <w:rPr>
              <w:sz w:val="20"/>
              <w:szCs w:val="20"/>
            </w:rPr>
            <w:t>)</w:t>
          </w:r>
        </w:p>
        <w:p w14:paraId="7449A3AB" w14:textId="3DFDD3D6" w:rsidR="000D2905" w:rsidRPr="007239E2" w:rsidRDefault="007239E2" w:rsidP="00250703">
          <w:r>
            <w:rPr>
              <w:sz w:val="20"/>
              <w:szCs w:val="20"/>
            </w:rPr>
            <w:t>The Arduino</w:t>
          </w:r>
          <w:r w:rsidR="007A01DF">
            <w:rPr>
              <w:sz w:val="20"/>
              <w:szCs w:val="20"/>
            </w:rPr>
            <w:t xml:space="preserve"> </w:t>
          </w:r>
          <w:r w:rsidR="005172CC">
            <w:rPr>
              <w:sz w:val="20"/>
              <w:szCs w:val="20"/>
            </w:rPr>
            <w:t xml:space="preserve">app </w:t>
          </w:r>
          <w:r>
            <w:rPr>
              <w:sz w:val="20"/>
              <w:szCs w:val="20"/>
            </w:rPr>
            <w:t>/</w:t>
          </w:r>
          <w:r w:rsidR="007A01DF">
            <w:rPr>
              <w:sz w:val="20"/>
              <w:szCs w:val="20"/>
            </w:rPr>
            <w:t xml:space="preserve"> </w:t>
          </w:r>
          <w:r>
            <w:rPr>
              <w:sz w:val="20"/>
              <w:szCs w:val="20"/>
            </w:rPr>
            <w:t>software</w:t>
          </w:r>
          <w:r w:rsidR="007A01DF">
            <w:rPr>
              <w:sz w:val="20"/>
              <w:szCs w:val="20"/>
            </w:rPr>
            <w:t xml:space="preserve"> / IoT</w:t>
          </w:r>
          <w:r>
            <w:rPr>
              <w:sz w:val="20"/>
              <w:szCs w:val="20"/>
            </w:rPr>
            <w:t xml:space="preserve"> </w:t>
          </w:r>
        </w:p>
      </w:sdtContent>
    </w:sdt>
    <w:p w14:paraId="7DD73BA5" w14:textId="77777777" w:rsidR="001232B4" w:rsidRDefault="001232B4" w:rsidP="005257F4">
      <w:pPr>
        <w:pStyle w:val="Kop1"/>
        <w:rPr>
          <w:sz w:val="28"/>
          <w:szCs w:val="28"/>
        </w:rPr>
      </w:pPr>
      <w:bookmarkStart w:id="1" w:name="_Toc36290093"/>
    </w:p>
    <w:p w14:paraId="0F4071EF" w14:textId="08DC1326" w:rsidR="007829D6" w:rsidRPr="00F0179B" w:rsidRDefault="000C165C" w:rsidP="005257F4">
      <w:pPr>
        <w:pStyle w:val="Kop1"/>
        <w:rPr>
          <w:rFonts w:asciiTheme="minorHAnsi" w:eastAsiaTheme="minorHAnsi" w:hAnsiTheme="minorHAnsi" w:cstheme="minorBidi"/>
          <w:b/>
          <w:bCs/>
          <w:sz w:val="28"/>
          <w:szCs w:val="28"/>
        </w:rPr>
      </w:pPr>
      <w:bookmarkStart w:id="2" w:name="_Toc36625139"/>
      <w:r w:rsidRPr="00F0179B">
        <w:rPr>
          <w:sz w:val="28"/>
          <w:szCs w:val="28"/>
        </w:rPr>
        <w:t>Inside the</w:t>
      </w:r>
      <w:r w:rsidR="00B43415" w:rsidRPr="00F0179B">
        <w:rPr>
          <w:sz w:val="28"/>
          <w:szCs w:val="28"/>
        </w:rPr>
        <w:t xml:space="preserve"> box</w:t>
      </w:r>
      <w:bookmarkEnd w:id="1"/>
      <w:bookmarkEnd w:id="2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2122"/>
        <w:gridCol w:w="3827"/>
        <w:gridCol w:w="1020"/>
      </w:tblGrid>
      <w:tr w:rsidR="000C3EBA" w14:paraId="17585BD4" w14:textId="77777777" w:rsidTr="006E4B8E">
        <w:tc>
          <w:tcPr>
            <w:tcW w:w="2122" w:type="dxa"/>
          </w:tcPr>
          <w:p w14:paraId="633EE125" w14:textId="26949A37" w:rsidR="000C3EBA" w:rsidRDefault="000C3EBA" w:rsidP="004E442E">
            <w:pPr>
              <w:rPr>
                <w:sz w:val="20"/>
                <w:szCs w:val="20"/>
              </w:rPr>
            </w:pPr>
          </w:p>
        </w:tc>
        <w:tc>
          <w:tcPr>
            <w:tcW w:w="3827" w:type="dxa"/>
          </w:tcPr>
          <w:p w14:paraId="7E503D67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  <w:tc>
          <w:tcPr>
            <w:tcW w:w="1020" w:type="dxa"/>
          </w:tcPr>
          <w:p w14:paraId="67508703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0C3EBA" w14:paraId="58409930" w14:textId="77777777" w:rsidTr="006E4B8E">
        <w:tc>
          <w:tcPr>
            <w:tcW w:w="2122" w:type="dxa"/>
          </w:tcPr>
          <w:p w14:paraId="33C79069" w14:textId="2DECEAF3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Arduino Uno</w:t>
            </w:r>
            <w:r>
              <w:rPr>
                <w:sz w:val="20"/>
                <w:szCs w:val="20"/>
              </w:rPr>
              <w:t xml:space="preserve"> R3</w:t>
            </w:r>
          </w:p>
        </w:tc>
        <w:tc>
          <w:tcPr>
            <w:tcW w:w="3827" w:type="dxa"/>
          </w:tcPr>
          <w:p w14:paraId="09FBCF0F" w14:textId="3FD3D3D7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D1R32 board</w:t>
            </w:r>
            <w:r>
              <w:rPr>
                <w:sz w:val="20"/>
                <w:szCs w:val="20"/>
              </w:rPr>
              <w:t xml:space="preserve"> with </w:t>
            </w:r>
            <w:proofErr w:type="spellStart"/>
            <w:r>
              <w:rPr>
                <w:sz w:val="20"/>
                <w:szCs w:val="20"/>
              </w:rPr>
              <w:t>WiFi</w:t>
            </w:r>
            <w:proofErr w:type="spellEnd"/>
            <w:r>
              <w:rPr>
                <w:sz w:val="20"/>
                <w:szCs w:val="20"/>
              </w:rPr>
              <w:t xml:space="preserve"> / </w:t>
            </w:r>
            <w:proofErr w:type="spellStart"/>
            <w:r>
              <w:rPr>
                <w:sz w:val="20"/>
                <w:szCs w:val="20"/>
              </w:rPr>
              <w:t>Ble</w:t>
            </w:r>
            <w:proofErr w:type="spellEnd"/>
          </w:p>
        </w:tc>
        <w:tc>
          <w:tcPr>
            <w:tcW w:w="1020" w:type="dxa"/>
          </w:tcPr>
          <w:p w14:paraId="1C432DCC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0C3EBA" w14:paraId="7D678E96" w14:textId="77777777" w:rsidTr="006E4B8E">
        <w:tc>
          <w:tcPr>
            <w:tcW w:w="2122" w:type="dxa"/>
          </w:tcPr>
          <w:p w14:paraId="4141BB7A" w14:textId="074D2A79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Charger Arduino</w:t>
            </w:r>
          </w:p>
        </w:tc>
        <w:tc>
          <w:tcPr>
            <w:tcW w:w="3827" w:type="dxa"/>
          </w:tcPr>
          <w:p w14:paraId="11C20686" w14:textId="643879A8" w:rsidR="000C3EBA" w:rsidRDefault="000C3EBA" w:rsidP="004E44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cro USB / USB</w:t>
            </w:r>
          </w:p>
        </w:tc>
        <w:tc>
          <w:tcPr>
            <w:tcW w:w="1020" w:type="dxa"/>
          </w:tcPr>
          <w:p w14:paraId="5B80F5EE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0C3EBA" w14:paraId="430F4319" w14:textId="77777777" w:rsidTr="006E4B8E">
        <w:tc>
          <w:tcPr>
            <w:tcW w:w="2122" w:type="dxa"/>
          </w:tcPr>
          <w:p w14:paraId="08D61C9D" w14:textId="5F941B24" w:rsidR="000C3EBA" w:rsidRDefault="000C3EBA" w:rsidP="004E44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iquid </w:t>
            </w:r>
            <w:proofErr w:type="spellStart"/>
            <w:r>
              <w:rPr>
                <w:sz w:val="20"/>
                <w:szCs w:val="20"/>
              </w:rPr>
              <w:t>Crystical</w:t>
            </w:r>
            <w:proofErr w:type="spellEnd"/>
            <w:r>
              <w:rPr>
                <w:sz w:val="20"/>
                <w:szCs w:val="20"/>
              </w:rPr>
              <w:t xml:space="preserve"> Display</w:t>
            </w:r>
          </w:p>
        </w:tc>
        <w:tc>
          <w:tcPr>
            <w:tcW w:w="3827" w:type="dxa"/>
          </w:tcPr>
          <w:p w14:paraId="191459ED" w14:textId="42FA4A8F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LCD 1602 / IIC I2C module</w:t>
            </w:r>
          </w:p>
        </w:tc>
        <w:tc>
          <w:tcPr>
            <w:tcW w:w="1020" w:type="dxa"/>
          </w:tcPr>
          <w:p w14:paraId="3CCA96FD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0C3EBA" w14:paraId="128C6118" w14:textId="77777777" w:rsidTr="006E4B8E">
        <w:tc>
          <w:tcPr>
            <w:tcW w:w="2122" w:type="dxa"/>
          </w:tcPr>
          <w:p w14:paraId="3B8DF218" w14:textId="1E53F613" w:rsidR="000C3EBA" w:rsidRDefault="000C3EBA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Connectors</w:t>
            </w:r>
          </w:p>
        </w:tc>
        <w:tc>
          <w:tcPr>
            <w:tcW w:w="3827" w:type="dxa"/>
          </w:tcPr>
          <w:p w14:paraId="4F8D5EA8" w14:textId="3D8D4B99" w:rsidR="000C3EBA" w:rsidRDefault="000C3EBA" w:rsidP="004E442E">
            <w:pPr>
              <w:rPr>
                <w:sz w:val="20"/>
                <w:szCs w:val="20"/>
              </w:rPr>
            </w:pPr>
            <w:r w:rsidRPr="000C3EBA">
              <w:rPr>
                <w:sz w:val="20"/>
                <w:szCs w:val="20"/>
              </w:rPr>
              <w:t>male-female / male-male</w:t>
            </w:r>
          </w:p>
        </w:tc>
        <w:tc>
          <w:tcPr>
            <w:tcW w:w="1020" w:type="dxa"/>
          </w:tcPr>
          <w:p w14:paraId="7D7527FF" w14:textId="77777777" w:rsidR="000C3EBA" w:rsidRDefault="000C3EBA" w:rsidP="004E442E">
            <w:pPr>
              <w:rPr>
                <w:sz w:val="20"/>
                <w:szCs w:val="20"/>
              </w:rPr>
            </w:pPr>
          </w:p>
        </w:tc>
      </w:tr>
      <w:tr w:rsidR="006E4B8E" w14:paraId="4FB196D0" w14:textId="77777777" w:rsidTr="006E4B8E">
        <w:tc>
          <w:tcPr>
            <w:tcW w:w="2122" w:type="dxa"/>
            <w:vMerge w:val="restart"/>
          </w:tcPr>
          <w:p w14:paraId="2E758826" w14:textId="2CC8F92B" w:rsidR="006E4B8E" w:rsidRDefault="006E4B8E" w:rsidP="004E44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sors</w:t>
            </w:r>
          </w:p>
        </w:tc>
        <w:tc>
          <w:tcPr>
            <w:tcW w:w="3827" w:type="dxa"/>
          </w:tcPr>
          <w:p w14:paraId="6DF4D6A5" w14:textId="44606645" w:rsidR="006E4B8E" w:rsidRDefault="006E4B8E" w:rsidP="004E442E">
            <w:pPr>
              <w:rPr>
                <w:sz w:val="20"/>
                <w:szCs w:val="20"/>
              </w:rPr>
            </w:pPr>
            <w:proofErr w:type="spellStart"/>
            <w:r w:rsidRPr="00C828C7">
              <w:rPr>
                <w:sz w:val="20"/>
                <w:szCs w:val="20"/>
              </w:rPr>
              <w:t>Temperatur</w:t>
            </w:r>
            <w:proofErr w:type="spellEnd"/>
            <w:r w:rsidRPr="00C828C7">
              <w:rPr>
                <w:sz w:val="20"/>
                <w:szCs w:val="20"/>
              </w:rPr>
              <w:t xml:space="preserve"> &amp; Humidity sensor (DHT11) </w:t>
            </w:r>
          </w:p>
        </w:tc>
        <w:tc>
          <w:tcPr>
            <w:tcW w:w="1020" w:type="dxa"/>
          </w:tcPr>
          <w:p w14:paraId="64DB64A9" w14:textId="77777777" w:rsidR="006E4B8E" w:rsidRDefault="006E4B8E" w:rsidP="004E442E">
            <w:pPr>
              <w:rPr>
                <w:sz w:val="20"/>
                <w:szCs w:val="20"/>
              </w:rPr>
            </w:pPr>
          </w:p>
        </w:tc>
      </w:tr>
      <w:tr w:rsidR="006E4B8E" w14:paraId="1FCB91E2" w14:textId="77777777" w:rsidTr="006E4B8E">
        <w:tc>
          <w:tcPr>
            <w:tcW w:w="2122" w:type="dxa"/>
            <w:vMerge/>
          </w:tcPr>
          <w:p w14:paraId="5AE5D9FB" w14:textId="77777777" w:rsidR="006E4B8E" w:rsidRDefault="006E4B8E" w:rsidP="004E442E">
            <w:pPr>
              <w:rPr>
                <w:sz w:val="20"/>
                <w:szCs w:val="20"/>
              </w:rPr>
            </w:pPr>
          </w:p>
        </w:tc>
        <w:tc>
          <w:tcPr>
            <w:tcW w:w="3827" w:type="dxa"/>
          </w:tcPr>
          <w:p w14:paraId="3EE86B58" w14:textId="7B45ED10" w:rsidR="006E4B8E" w:rsidRDefault="006E4B8E" w:rsidP="004E442E">
            <w:pPr>
              <w:rPr>
                <w:sz w:val="20"/>
                <w:szCs w:val="20"/>
              </w:rPr>
            </w:pPr>
            <w:r w:rsidRPr="006E4B8E">
              <w:rPr>
                <w:sz w:val="20"/>
                <w:szCs w:val="20"/>
              </w:rPr>
              <w:t xml:space="preserve">MH Rain sensor </w:t>
            </w:r>
          </w:p>
        </w:tc>
        <w:tc>
          <w:tcPr>
            <w:tcW w:w="1020" w:type="dxa"/>
          </w:tcPr>
          <w:p w14:paraId="756ADDCA" w14:textId="77777777" w:rsidR="006E4B8E" w:rsidRDefault="006E4B8E" w:rsidP="004E442E">
            <w:pPr>
              <w:rPr>
                <w:sz w:val="20"/>
                <w:szCs w:val="20"/>
              </w:rPr>
            </w:pPr>
          </w:p>
        </w:tc>
      </w:tr>
      <w:tr w:rsidR="006E4B8E" w14:paraId="53D13F92" w14:textId="77777777" w:rsidTr="006E4B8E">
        <w:tc>
          <w:tcPr>
            <w:tcW w:w="2122" w:type="dxa"/>
            <w:vMerge/>
          </w:tcPr>
          <w:p w14:paraId="3ED1DDA8" w14:textId="77777777" w:rsidR="006E4B8E" w:rsidRDefault="006E4B8E" w:rsidP="004E442E">
            <w:pPr>
              <w:rPr>
                <w:sz w:val="20"/>
                <w:szCs w:val="20"/>
              </w:rPr>
            </w:pPr>
          </w:p>
        </w:tc>
        <w:tc>
          <w:tcPr>
            <w:tcW w:w="3827" w:type="dxa"/>
          </w:tcPr>
          <w:p w14:paraId="14314D67" w14:textId="13D06519" w:rsidR="006E4B8E" w:rsidRPr="006E4B8E" w:rsidRDefault="006E4B8E" w:rsidP="004E442E">
            <w:pPr>
              <w:rPr>
                <w:sz w:val="20"/>
                <w:szCs w:val="20"/>
              </w:rPr>
            </w:pPr>
            <w:r w:rsidRPr="00F0179B">
              <w:rPr>
                <w:sz w:val="20"/>
                <w:szCs w:val="20"/>
              </w:rPr>
              <w:t>Microphone KY 037</w:t>
            </w:r>
            <w:r>
              <w:rPr>
                <w:sz w:val="20"/>
                <w:szCs w:val="20"/>
              </w:rPr>
              <w:t xml:space="preserve"> like</w:t>
            </w:r>
          </w:p>
        </w:tc>
        <w:tc>
          <w:tcPr>
            <w:tcW w:w="1020" w:type="dxa"/>
          </w:tcPr>
          <w:p w14:paraId="427313F4" w14:textId="77777777" w:rsidR="006E4B8E" w:rsidRDefault="006E4B8E" w:rsidP="004E442E">
            <w:pPr>
              <w:rPr>
                <w:sz w:val="20"/>
                <w:szCs w:val="20"/>
              </w:rPr>
            </w:pPr>
          </w:p>
        </w:tc>
      </w:tr>
      <w:tr w:rsidR="006E4B8E" w14:paraId="0AC64B3B" w14:textId="77777777" w:rsidTr="006E4B8E">
        <w:tc>
          <w:tcPr>
            <w:tcW w:w="2122" w:type="dxa"/>
          </w:tcPr>
          <w:p w14:paraId="34F0F7DD" w14:textId="01C36D1F" w:rsidR="006E4B8E" w:rsidRDefault="006E4B8E" w:rsidP="004E44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nual</w:t>
            </w:r>
          </w:p>
        </w:tc>
        <w:tc>
          <w:tcPr>
            <w:tcW w:w="3827" w:type="dxa"/>
          </w:tcPr>
          <w:p w14:paraId="1B61A544" w14:textId="488FBFCD" w:rsidR="006E4B8E" w:rsidRPr="00F0179B" w:rsidRDefault="006E4B8E" w:rsidP="004E442E">
            <w:pPr>
              <w:rPr>
                <w:sz w:val="20"/>
                <w:szCs w:val="20"/>
              </w:rPr>
            </w:pPr>
            <w:r w:rsidRPr="006E4B8E">
              <w:rPr>
                <w:sz w:val="20"/>
                <w:szCs w:val="20"/>
              </w:rPr>
              <w:t>Description / Tips</w:t>
            </w:r>
          </w:p>
        </w:tc>
        <w:tc>
          <w:tcPr>
            <w:tcW w:w="1020" w:type="dxa"/>
          </w:tcPr>
          <w:p w14:paraId="0C0DDC3A" w14:textId="77777777" w:rsidR="006E4B8E" w:rsidRDefault="006E4B8E" w:rsidP="004E442E">
            <w:pPr>
              <w:rPr>
                <w:sz w:val="20"/>
                <w:szCs w:val="20"/>
              </w:rPr>
            </w:pPr>
          </w:p>
        </w:tc>
      </w:tr>
    </w:tbl>
    <w:p w14:paraId="67750AF7" w14:textId="4DBDFFE0" w:rsidR="004E442E" w:rsidRDefault="004E442E" w:rsidP="004E442E">
      <w:pPr>
        <w:rPr>
          <w:sz w:val="20"/>
          <w:szCs w:val="20"/>
        </w:rPr>
      </w:pPr>
    </w:p>
    <w:p w14:paraId="0D0E1D81" w14:textId="1C8E5DA4" w:rsidR="006E4B8E" w:rsidRPr="004E442E" w:rsidRDefault="006E4B8E" w:rsidP="004E442E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1CAB1873" wp14:editId="4D352592">
            <wp:extent cx="4260501" cy="2130254"/>
            <wp:effectExtent l="0" t="0" r="6985" b="381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humbnail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7595" cy="215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8C5AD" w14:textId="62246BFE" w:rsidR="001232B4" w:rsidRDefault="001232B4">
      <w:pPr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  <w:bookmarkStart w:id="3" w:name="_Toc36290094"/>
      <w:r>
        <w:rPr>
          <w:sz w:val="28"/>
          <w:szCs w:val="28"/>
        </w:rPr>
        <w:br w:type="page"/>
      </w:r>
    </w:p>
    <w:p w14:paraId="2A4FC990" w14:textId="77777777" w:rsidR="001232B4" w:rsidRDefault="001232B4" w:rsidP="007829D6">
      <w:pPr>
        <w:pStyle w:val="Kop1"/>
        <w:rPr>
          <w:sz w:val="28"/>
          <w:szCs w:val="28"/>
        </w:rPr>
      </w:pPr>
    </w:p>
    <w:p w14:paraId="062A0BB0" w14:textId="24A91671" w:rsidR="00CB6C2F" w:rsidRPr="00F0179B" w:rsidRDefault="007C0B5E" w:rsidP="007829D6">
      <w:pPr>
        <w:pStyle w:val="Kop1"/>
        <w:rPr>
          <w:sz w:val="28"/>
          <w:szCs w:val="28"/>
        </w:rPr>
      </w:pPr>
      <w:bookmarkStart w:id="4" w:name="_Toc36625140"/>
      <w:r>
        <w:rPr>
          <w:sz w:val="28"/>
          <w:szCs w:val="28"/>
        </w:rPr>
        <w:t>D1R32</w:t>
      </w:r>
      <w:r w:rsidR="008F418A" w:rsidRPr="00F0179B">
        <w:rPr>
          <w:sz w:val="28"/>
          <w:szCs w:val="28"/>
        </w:rPr>
        <w:t xml:space="preserve"> </w:t>
      </w:r>
      <w:r w:rsidR="00C3259E" w:rsidRPr="00F0179B">
        <w:rPr>
          <w:sz w:val="28"/>
          <w:szCs w:val="28"/>
        </w:rPr>
        <w:t>=</w:t>
      </w:r>
      <w:r w:rsidR="008F418A" w:rsidRPr="00F0179B">
        <w:rPr>
          <w:sz w:val="28"/>
          <w:szCs w:val="28"/>
        </w:rPr>
        <w:t xml:space="preserve"> </w:t>
      </w:r>
      <w:r w:rsidR="00EE7381" w:rsidRPr="00F0179B">
        <w:rPr>
          <w:sz w:val="28"/>
          <w:szCs w:val="28"/>
        </w:rPr>
        <w:t xml:space="preserve">Arduino </w:t>
      </w:r>
      <w:r w:rsidR="00573B66" w:rsidRPr="00F0179B">
        <w:rPr>
          <w:sz w:val="28"/>
          <w:szCs w:val="28"/>
        </w:rPr>
        <w:t xml:space="preserve">Uno </w:t>
      </w:r>
      <w:r w:rsidR="00BC14CA" w:rsidRPr="00F0179B">
        <w:rPr>
          <w:sz w:val="28"/>
          <w:szCs w:val="28"/>
        </w:rPr>
        <w:t>/</w:t>
      </w:r>
      <w:r w:rsidR="00210135" w:rsidRPr="00F0179B">
        <w:rPr>
          <w:sz w:val="28"/>
          <w:szCs w:val="28"/>
        </w:rPr>
        <w:t xml:space="preserve"> </w:t>
      </w:r>
      <w:bookmarkEnd w:id="3"/>
      <w:proofErr w:type="spellStart"/>
      <w:r w:rsidR="00380EAB">
        <w:rPr>
          <w:sz w:val="28"/>
          <w:szCs w:val="28"/>
        </w:rPr>
        <w:t>Wifi</w:t>
      </w:r>
      <w:proofErr w:type="spellEnd"/>
      <w:r w:rsidR="00380EAB">
        <w:rPr>
          <w:sz w:val="28"/>
          <w:szCs w:val="28"/>
        </w:rPr>
        <w:t xml:space="preserve"> / BLE</w:t>
      </w:r>
      <w:bookmarkEnd w:id="4"/>
    </w:p>
    <w:p w14:paraId="536FB066" w14:textId="3D09FC43" w:rsidR="006C0A88" w:rsidRPr="00A27DB2" w:rsidRDefault="006C0A88" w:rsidP="006C0A88">
      <w:pPr>
        <w:pStyle w:val="Lijstalinea"/>
        <w:numPr>
          <w:ilvl w:val="0"/>
          <w:numId w:val="1"/>
        </w:numPr>
        <w:rPr>
          <w:b/>
          <w:bCs/>
          <w:i/>
          <w:iCs/>
          <w:sz w:val="20"/>
          <w:szCs w:val="20"/>
        </w:rPr>
      </w:pPr>
      <w:r>
        <w:rPr>
          <w:b/>
          <w:bCs/>
          <w:i/>
          <w:iCs/>
          <w:sz w:val="20"/>
          <w:szCs w:val="20"/>
        </w:rPr>
        <w:t>U</w:t>
      </w:r>
      <w:r w:rsidRPr="00A27DB2">
        <w:rPr>
          <w:b/>
          <w:bCs/>
          <w:i/>
          <w:iCs/>
          <w:sz w:val="20"/>
          <w:szCs w:val="20"/>
        </w:rPr>
        <w:t>se</w:t>
      </w:r>
      <w:r w:rsidR="007010E8">
        <w:rPr>
          <w:b/>
          <w:bCs/>
          <w:i/>
          <w:iCs/>
          <w:sz w:val="20"/>
          <w:szCs w:val="20"/>
        </w:rPr>
        <w:t>s</w:t>
      </w:r>
      <w:r w:rsidRPr="00A27DB2">
        <w:rPr>
          <w:b/>
          <w:bCs/>
          <w:i/>
          <w:iCs/>
          <w:sz w:val="20"/>
          <w:szCs w:val="20"/>
        </w:rPr>
        <w:t xml:space="preserve"> the pinout of Arduino Uno!</w:t>
      </w:r>
    </w:p>
    <w:p w14:paraId="3C216093" w14:textId="77777777" w:rsidR="00B5647B" w:rsidRDefault="00B5647B" w:rsidP="00B5647B">
      <w:pPr>
        <w:pStyle w:val="Lijstalinea"/>
        <w:ind w:left="360"/>
        <w:rPr>
          <w:sz w:val="20"/>
          <w:szCs w:val="20"/>
        </w:rPr>
      </w:pPr>
    </w:p>
    <w:p w14:paraId="70BD773B" w14:textId="1A514DC6" w:rsidR="00585C48" w:rsidRPr="00A27DB2" w:rsidRDefault="00585C48" w:rsidP="00585C48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>Download software</w:t>
      </w:r>
      <w:r w:rsidR="00BB719A" w:rsidRPr="00A27DB2">
        <w:rPr>
          <w:sz w:val="20"/>
          <w:szCs w:val="20"/>
        </w:rPr>
        <w:t xml:space="preserve"> from Arduino.cc</w:t>
      </w:r>
      <w:r w:rsidRPr="00A27DB2">
        <w:rPr>
          <w:sz w:val="20"/>
          <w:szCs w:val="20"/>
        </w:rPr>
        <w:t>; Install</w:t>
      </w:r>
    </w:p>
    <w:p w14:paraId="0B681D72" w14:textId="1D113A8D" w:rsidR="009D5BCB" w:rsidRPr="00A27DB2" w:rsidRDefault="009D5BCB" w:rsidP="00585C48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Install </w:t>
      </w:r>
      <w:r w:rsidR="00A61729">
        <w:rPr>
          <w:sz w:val="20"/>
          <w:szCs w:val="20"/>
        </w:rPr>
        <w:t>D1R</w:t>
      </w:r>
      <w:r w:rsidR="00390C35" w:rsidRPr="00A27DB2">
        <w:rPr>
          <w:sz w:val="20"/>
          <w:szCs w:val="20"/>
        </w:rPr>
        <w:t>32 board</w:t>
      </w:r>
      <w:r w:rsidR="009D679F">
        <w:rPr>
          <w:sz w:val="20"/>
          <w:szCs w:val="20"/>
        </w:rPr>
        <w:t xml:space="preserve"> by installing the Esp32 library</w:t>
      </w:r>
      <w:r w:rsidR="00390C35" w:rsidRPr="00A27DB2">
        <w:rPr>
          <w:sz w:val="20"/>
          <w:szCs w:val="20"/>
        </w:rPr>
        <w:t xml:space="preserve"> </w:t>
      </w:r>
    </w:p>
    <w:p w14:paraId="6C9AA42C" w14:textId="665083E6" w:rsidR="00585C48" w:rsidRPr="00A27DB2" w:rsidRDefault="00585C48" w:rsidP="00585C48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Select board </w:t>
      </w:r>
      <w:r w:rsidR="004F1728" w:rsidRPr="00A27DB2">
        <w:rPr>
          <w:i/>
          <w:iCs/>
          <w:sz w:val="20"/>
          <w:szCs w:val="20"/>
        </w:rPr>
        <w:t>Esp32 Dev module</w:t>
      </w:r>
      <w:r w:rsidRPr="00A27DB2">
        <w:rPr>
          <w:sz w:val="20"/>
          <w:szCs w:val="20"/>
        </w:rPr>
        <w:t xml:space="preserve"> </w:t>
      </w:r>
    </w:p>
    <w:p w14:paraId="20E541F7" w14:textId="1250B6E3" w:rsidR="00306A72" w:rsidRPr="00306A72" w:rsidRDefault="00DD44DB" w:rsidP="00306A72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Select </w:t>
      </w:r>
      <w:r w:rsidR="007D7333" w:rsidRPr="00A27DB2">
        <w:rPr>
          <w:sz w:val="20"/>
          <w:szCs w:val="20"/>
        </w:rPr>
        <w:t xml:space="preserve">the </w:t>
      </w:r>
      <w:r w:rsidRPr="00A27DB2">
        <w:rPr>
          <w:sz w:val="20"/>
          <w:szCs w:val="20"/>
        </w:rPr>
        <w:t xml:space="preserve">port </w:t>
      </w:r>
      <w:r w:rsidR="007D7333" w:rsidRPr="00A27DB2">
        <w:rPr>
          <w:sz w:val="20"/>
          <w:szCs w:val="20"/>
        </w:rPr>
        <w:t xml:space="preserve">of </w:t>
      </w:r>
      <w:r w:rsidR="0051233B" w:rsidRPr="00A27DB2">
        <w:rPr>
          <w:sz w:val="20"/>
          <w:szCs w:val="20"/>
        </w:rPr>
        <w:t xml:space="preserve">the </w:t>
      </w:r>
      <w:r w:rsidR="00851743" w:rsidRPr="00A27DB2">
        <w:rPr>
          <w:sz w:val="20"/>
          <w:szCs w:val="20"/>
        </w:rPr>
        <w:t>connection</w:t>
      </w:r>
    </w:p>
    <w:p w14:paraId="4E87F2CE" w14:textId="6BD65612" w:rsidR="00156F39" w:rsidRPr="00A27DB2" w:rsidRDefault="00C30C99" w:rsidP="00095075">
      <w:pPr>
        <w:pStyle w:val="Kop1"/>
        <w:rPr>
          <w:sz w:val="28"/>
          <w:szCs w:val="28"/>
        </w:rPr>
      </w:pPr>
      <w:bookmarkStart w:id="5" w:name="_Toc36290096"/>
      <w:bookmarkStart w:id="6" w:name="_Toc36625141"/>
      <w:r w:rsidRPr="00A27DB2">
        <w:rPr>
          <w:sz w:val="28"/>
          <w:szCs w:val="28"/>
        </w:rPr>
        <w:t>A basic</w:t>
      </w:r>
      <w:r w:rsidR="00585C48" w:rsidRPr="00A27DB2">
        <w:rPr>
          <w:sz w:val="28"/>
          <w:szCs w:val="28"/>
        </w:rPr>
        <w:t xml:space="preserve"> L</w:t>
      </w:r>
      <w:r w:rsidR="00D208BB">
        <w:rPr>
          <w:sz w:val="28"/>
          <w:szCs w:val="28"/>
        </w:rPr>
        <w:t xml:space="preserve">iquid </w:t>
      </w:r>
      <w:r w:rsidR="009D693E" w:rsidRPr="00A27DB2">
        <w:rPr>
          <w:sz w:val="28"/>
          <w:szCs w:val="28"/>
        </w:rPr>
        <w:t>C</w:t>
      </w:r>
      <w:r w:rsidR="00D208BB">
        <w:rPr>
          <w:sz w:val="28"/>
          <w:szCs w:val="28"/>
        </w:rPr>
        <w:t xml:space="preserve">rystal </w:t>
      </w:r>
      <w:r w:rsidR="009D693E" w:rsidRPr="00A27DB2">
        <w:rPr>
          <w:sz w:val="28"/>
          <w:szCs w:val="28"/>
        </w:rPr>
        <w:t>D</w:t>
      </w:r>
      <w:r w:rsidR="00D208BB">
        <w:rPr>
          <w:sz w:val="28"/>
          <w:szCs w:val="28"/>
        </w:rPr>
        <w:t>isplay</w:t>
      </w:r>
      <w:r w:rsidR="00585C48" w:rsidRPr="00A27DB2">
        <w:rPr>
          <w:sz w:val="28"/>
          <w:szCs w:val="28"/>
        </w:rPr>
        <w:t xml:space="preserve"> </w:t>
      </w:r>
      <w:bookmarkEnd w:id="5"/>
      <w:r w:rsidR="00D208BB">
        <w:rPr>
          <w:sz w:val="28"/>
          <w:szCs w:val="28"/>
        </w:rPr>
        <w:t>(LCD)</w:t>
      </w:r>
      <w:bookmarkEnd w:id="6"/>
    </w:p>
    <w:p w14:paraId="5712181B" w14:textId="1C27314B" w:rsidR="00E43EDF" w:rsidRPr="00A27DB2" w:rsidRDefault="00C26423" w:rsidP="00156F39">
      <w:pPr>
        <w:rPr>
          <w:sz w:val="20"/>
          <w:szCs w:val="20"/>
        </w:rPr>
      </w:pPr>
      <w:r w:rsidRPr="00A27DB2">
        <w:rPr>
          <w:sz w:val="20"/>
          <w:szCs w:val="20"/>
        </w:rPr>
        <w:t>C</w:t>
      </w:r>
      <w:r w:rsidR="00585C48" w:rsidRPr="00A27DB2">
        <w:rPr>
          <w:sz w:val="20"/>
          <w:szCs w:val="20"/>
        </w:rPr>
        <w:t>onnect the LDC</w:t>
      </w:r>
      <w:r w:rsidR="00F161CF" w:rsidRPr="00A27DB2">
        <w:rPr>
          <w:sz w:val="20"/>
          <w:szCs w:val="20"/>
        </w:rPr>
        <w:t xml:space="preserve"> 1602 IIC I2C</w:t>
      </w:r>
      <w:r w:rsidR="00585C48" w:rsidRPr="00A27DB2">
        <w:rPr>
          <w:sz w:val="20"/>
          <w:szCs w:val="20"/>
        </w:rPr>
        <w:t xml:space="preserve"> display</w:t>
      </w:r>
      <w:r w:rsidR="00280CF7" w:rsidRPr="00A27DB2">
        <w:rPr>
          <w:sz w:val="20"/>
          <w:szCs w:val="20"/>
        </w:rPr>
        <w:t xml:space="preserve"> </w:t>
      </w:r>
    </w:p>
    <w:p w14:paraId="28921850" w14:textId="1E48023B" w:rsidR="001B3A28" w:rsidRPr="00A27DB2" w:rsidRDefault="002B1E0B" w:rsidP="002B1E0B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>Turn around the LCD</w:t>
      </w:r>
    </w:p>
    <w:p w14:paraId="4ACF91BD" w14:textId="77777777" w:rsidR="008A4D9F" w:rsidRDefault="005D3E49" w:rsidP="00FB14A7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 xml:space="preserve">Connect the pins </w:t>
      </w:r>
      <w:r w:rsidR="00637253" w:rsidRPr="00A27DB2">
        <w:rPr>
          <w:sz w:val="20"/>
          <w:szCs w:val="20"/>
        </w:rPr>
        <w:t>Arduino</w:t>
      </w:r>
      <w:r w:rsidR="00E94B13" w:rsidRPr="00A27DB2">
        <w:rPr>
          <w:sz w:val="20"/>
          <w:szCs w:val="20"/>
        </w:rPr>
        <w:t xml:space="preserve"> </w:t>
      </w:r>
      <w:r w:rsidR="00637253" w:rsidRPr="00A27DB2">
        <w:rPr>
          <w:sz w:val="20"/>
          <w:szCs w:val="20"/>
        </w:rPr>
        <w:sym w:font="Wingdings" w:char="F0DF"/>
      </w:r>
      <w:r w:rsidR="00E94B13" w:rsidRPr="00A27DB2">
        <w:rPr>
          <w:sz w:val="20"/>
          <w:szCs w:val="20"/>
        </w:rPr>
        <w:sym w:font="Wingdings" w:char="F0E0"/>
      </w:r>
      <w:r w:rsidR="00E94B13" w:rsidRPr="00A27DB2">
        <w:rPr>
          <w:sz w:val="20"/>
          <w:szCs w:val="20"/>
        </w:rPr>
        <w:t xml:space="preserve"> IIC I2C module </w:t>
      </w:r>
      <w:r w:rsidR="0085268B" w:rsidRPr="00A27DB2">
        <w:rPr>
          <w:sz w:val="20"/>
          <w:szCs w:val="20"/>
        </w:rPr>
        <w:t>with male / female connectors</w:t>
      </w:r>
    </w:p>
    <w:p w14:paraId="4F9CACDE" w14:textId="77777777" w:rsidR="00585C48" w:rsidRPr="00A27DB2" w:rsidRDefault="00585C48" w:rsidP="00585C48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>Run Examples  / Wire  / i2c_scanner  to find the address of the display</w:t>
      </w:r>
    </w:p>
    <w:p w14:paraId="55E5736C" w14:textId="2470A4DA" w:rsidR="00C2234F" w:rsidRPr="00A27DB2" w:rsidRDefault="00FF0A8A" w:rsidP="006E2D51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27DB2">
        <w:rPr>
          <w:sz w:val="20"/>
          <w:szCs w:val="20"/>
        </w:rPr>
        <w:t>Install LiquidCrystal</w:t>
      </w:r>
      <w:r w:rsidR="008D3A93" w:rsidRPr="00A27DB2">
        <w:rPr>
          <w:sz w:val="20"/>
          <w:szCs w:val="20"/>
        </w:rPr>
        <w:t xml:space="preserve">_I2C </w:t>
      </w:r>
      <w:r w:rsidR="006E2D51">
        <w:rPr>
          <w:sz w:val="20"/>
          <w:szCs w:val="20"/>
        </w:rPr>
        <w:t>that is an</w:t>
      </w:r>
      <w:r w:rsidR="008D3A93" w:rsidRPr="00A27DB2">
        <w:rPr>
          <w:sz w:val="20"/>
          <w:szCs w:val="20"/>
        </w:rPr>
        <w:t xml:space="preserve"> Arduino</w:t>
      </w:r>
      <w:r w:rsidR="00496E98" w:rsidRPr="006E2D51">
        <w:rPr>
          <w:sz w:val="20"/>
          <w:szCs w:val="20"/>
        </w:rPr>
        <w:t xml:space="preserve"> libraries</w:t>
      </w:r>
    </w:p>
    <w:p w14:paraId="57BE2E55" w14:textId="15D2490C" w:rsidR="00585C48" w:rsidRPr="002A1367" w:rsidRDefault="00585C48" w:rsidP="00585C48">
      <w:pPr>
        <w:pStyle w:val="Lijstalinea"/>
        <w:numPr>
          <w:ilvl w:val="0"/>
          <w:numId w:val="1"/>
        </w:numPr>
      </w:pPr>
      <w:r w:rsidRPr="00A27DB2">
        <w:rPr>
          <w:sz w:val="20"/>
          <w:szCs w:val="20"/>
        </w:rPr>
        <w:t xml:space="preserve">Run </w:t>
      </w:r>
      <w:r w:rsidR="00D76183" w:rsidRPr="00A27DB2">
        <w:rPr>
          <w:sz w:val="20"/>
          <w:szCs w:val="20"/>
        </w:rPr>
        <w:t xml:space="preserve">the </w:t>
      </w:r>
      <w:r w:rsidRPr="00A27DB2">
        <w:rPr>
          <w:sz w:val="20"/>
          <w:szCs w:val="20"/>
        </w:rPr>
        <w:t>HelloWorld application</w:t>
      </w:r>
      <w:r w:rsidRPr="002A1367">
        <w:t xml:space="preserve"> </w:t>
      </w:r>
    </w:p>
    <w:p w14:paraId="16CDEBF0" w14:textId="77777777" w:rsidR="008C2015" w:rsidRDefault="007010E8">
      <w:pPr>
        <w:rPr>
          <w:sz w:val="20"/>
          <w:szCs w:val="20"/>
        </w:rPr>
      </w:pPr>
      <w:r>
        <w:rPr>
          <w:sz w:val="20"/>
          <w:szCs w:val="20"/>
        </w:rPr>
        <w:t>Tips</w:t>
      </w:r>
      <w:r w:rsidR="00A104DD">
        <w:rPr>
          <w:sz w:val="20"/>
          <w:szCs w:val="20"/>
        </w:rPr>
        <w:t xml:space="preserve"> </w:t>
      </w:r>
    </w:p>
    <w:p w14:paraId="2AB12403" w14:textId="4CECBA65" w:rsidR="00076E17" w:rsidRPr="00AA00A0" w:rsidRDefault="00AA00A0" w:rsidP="00AA00A0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AA00A0">
        <w:rPr>
          <w:sz w:val="20"/>
          <w:szCs w:val="20"/>
        </w:rPr>
        <w:t xml:space="preserve"> </w:t>
      </w:r>
      <w:r w:rsidR="00A104DD" w:rsidRPr="00AA00A0">
        <w:rPr>
          <w:sz w:val="20"/>
          <w:szCs w:val="20"/>
        </w:rPr>
        <w:t>Pinout: SDA</w:t>
      </w:r>
      <w:r w:rsidR="00AA6648" w:rsidRPr="00AA00A0">
        <w:rPr>
          <w:sz w:val="20"/>
          <w:szCs w:val="20"/>
        </w:rPr>
        <w:t xml:space="preserve">, </w:t>
      </w:r>
      <w:r w:rsidR="00AA6648" w:rsidRPr="00AA6648">
        <w:sym w:font="Wingdings" w:char="F0DF"/>
      </w:r>
      <w:r w:rsidR="00106145" w:rsidRPr="00106145">
        <w:sym w:font="Wingdings" w:char="F0E0"/>
      </w:r>
      <w:r w:rsidR="00106145" w:rsidRPr="00AA00A0">
        <w:rPr>
          <w:sz w:val="20"/>
          <w:szCs w:val="20"/>
        </w:rPr>
        <w:t xml:space="preserve"> SDA, SCL </w:t>
      </w:r>
      <w:r w:rsidR="00106145" w:rsidRPr="00106145">
        <w:sym w:font="Wingdings" w:char="F0DF"/>
      </w:r>
      <w:r w:rsidR="00106145" w:rsidRPr="00AA00A0">
        <w:rPr>
          <w:sz w:val="20"/>
          <w:szCs w:val="20"/>
        </w:rPr>
        <w:t xml:space="preserve"> </w:t>
      </w:r>
      <w:r w:rsidR="00106145" w:rsidRPr="00106145">
        <w:sym w:font="Wingdings" w:char="F0E0"/>
      </w:r>
      <w:r w:rsidR="00106145" w:rsidRPr="00AA00A0">
        <w:rPr>
          <w:sz w:val="20"/>
          <w:szCs w:val="20"/>
        </w:rPr>
        <w:t xml:space="preserve"> </w:t>
      </w:r>
      <w:proofErr w:type="spellStart"/>
      <w:r w:rsidR="00106145" w:rsidRPr="00AA00A0">
        <w:rPr>
          <w:sz w:val="20"/>
          <w:szCs w:val="20"/>
        </w:rPr>
        <w:t>SCL</w:t>
      </w:r>
      <w:proofErr w:type="spellEnd"/>
      <w:r w:rsidR="00A104DD" w:rsidRPr="00AA00A0">
        <w:rPr>
          <w:sz w:val="20"/>
          <w:szCs w:val="20"/>
        </w:rPr>
        <w:t xml:space="preserve"> </w:t>
      </w:r>
    </w:p>
    <w:p w14:paraId="048CC37E" w14:textId="19F68003" w:rsidR="006F2B36" w:rsidRPr="00F10B3E" w:rsidRDefault="00BB4077" w:rsidP="00824DD6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F10B3E">
        <w:rPr>
          <w:sz w:val="20"/>
          <w:szCs w:val="20"/>
        </w:rPr>
        <w:t>If the screen is t</w:t>
      </w:r>
      <w:r w:rsidR="00CF29AF" w:rsidRPr="00F10B3E">
        <w:rPr>
          <w:sz w:val="20"/>
          <w:szCs w:val="20"/>
        </w:rPr>
        <w:t>o</w:t>
      </w:r>
      <w:r w:rsidRPr="00F10B3E">
        <w:rPr>
          <w:sz w:val="20"/>
          <w:szCs w:val="20"/>
        </w:rPr>
        <w:t>o bright or too dark</w:t>
      </w:r>
      <w:r w:rsidR="00B37476" w:rsidRPr="00F10B3E">
        <w:rPr>
          <w:sz w:val="20"/>
          <w:szCs w:val="20"/>
        </w:rPr>
        <w:t>, then</w:t>
      </w:r>
      <w:r w:rsidRPr="00F10B3E">
        <w:rPr>
          <w:sz w:val="20"/>
          <w:szCs w:val="20"/>
        </w:rPr>
        <w:t xml:space="preserve"> tune </w:t>
      </w:r>
      <w:r w:rsidR="002551F9" w:rsidRPr="00F10B3E">
        <w:rPr>
          <w:sz w:val="20"/>
          <w:szCs w:val="20"/>
        </w:rPr>
        <w:t xml:space="preserve">with screw </w:t>
      </w:r>
      <w:r w:rsidRPr="00F10B3E">
        <w:rPr>
          <w:sz w:val="20"/>
          <w:szCs w:val="20"/>
        </w:rPr>
        <w:t xml:space="preserve">the </w:t>
      </w:r>
      <w:r w:rsidR="00450633" w:rsidRPr="00F10B3E">
        <w:rPr>
          <w:sz w:val="20"/>
          <w:szCs w:val="20"/>
        </w:rPr>
        <w:t xml:space="preserve">blue </w:t>
      </w:r>
      <w:r w:rsidR="00BC4D7A" w:rsidRPr="00F10B3E">
        <w:rPr>
          <w:sz w:val="20"/>
          <w:szCs w:val="20"/>
        </w:rPr>
        <w:t>potentiometer</w:t>
      </w:r>
      <w:r w:rsidRPr="00F10B3E">
        <w:rPr>
          <w:sz w:val="20"/>
          <w:szCs w:val="20"/>
        </w:rPr>
        <w:t xml:space="preserve"> </w:t>
      </w:r>
      <w:r w:rsidR="00E0173C" w:rsidRPr="00F10B3E">
        <w:rPr>
          <w:sz w:val="20"/>
          <w:szCs w:val="20"/>
        </w:rPr>
        <w:t xml:space="preserve">of the MH module </w:t>
      </w:r>
      <w:r w:rsidR="002551F9" w:rsidRPr="00F10B3E">
        <w:rPr>
          <w:sz w:val="20"/>
          <w:szCs w:val="20"/>
        </w:rPr>
        <w:t xml:space="preserve">on the </w:t>
      </w:r>
      <w:r w:rsidR="00450633" w:rsidRPr="00F10B3E">
        <w:rPr>
          <w:sz w:val="20"/>
          <w:szCs w:val="20"/>
        </w:rPr>
        <w:t>backside</w:t>
      </w:r>
      <w:r w:rsidR="002551F9" w:rsidRPr="00F10B3E">
        <w:rPr>
          <w:sz w:val="20"/>
          <w:szCs w:val="20"/>
        </w:rPr>
        <w:t xml:space="preserve"> of LCD  </w:t>
      </w:r>
    </w:p>
    <w:p w14:paraId="3AB38910" w14:textId="50EAFCB0" w:rsidR="009B4C8A" w:rsidRPr="00F10B3E" w:rsidRDefault="009B4C8A" w:rsidP="009D693E">
      <w:pPr>
        <w:pStyle w:val="Kop1"/>
        <w:rPr>
          <w:sz w:val="28"/>
          <w:szCs w:val="28"/>
        </w:rPr>
      </w:pPr>
      <w:bookmarkStart w:id="7" w:name="_Toc36290098"/>
      <w:bookmarkStart w:id="8" w:name="_Toc36625142"/>
      <w:r w:rsidRPr="00F10B3E">
        <w:rPr>
          <w:sz w:val="28"/>
          <w:szCs w:val="28"/>
        </w:rPr>
        <w:t xml:space="preserve">Experiments with </w:t>
      </w:r>
      <w:r w:rsidR="009D693E" w:rsidRPr="00F10B3E">
        <w:rPr>
          <w:sz w:val="28"/>
          <w:szCs w:val="28"/>
        </w:rPr>
        <w:t>sensors</w:t>
      </w:r>
      <w:bookmarkEnd w:id="7"/>
      <w:bookmarkEnd w:id="8"/>
    </w:p>
    <w:p w14:paraId="2308BC49" w14:textId="05F5A1D4" w:rsidR="00585C48" w:rsidRPr="00F10B3E" w:rsidRDefault="00FD4F3E" w:rsidP="009B4C8A">
      <w:pPr>
        <w:pStyle w:val="Kop2"/>
        <w:rPr>
          <w:sz w:val="24"/>
          <w:szCs w:val="24"/>
        </w:rPr>
      </w:pPr>
      <w:bookmarkStart w:id="9" w:name="_Toc36290099"/>
      <w:r w:rsidRPr="00F10B3E">
        <w:rPr>
          <w:sz w:val="24"/>
          <w:szCs w:val="24"/>
        </w:rPr>
        <w:t>T</w:t>
      </w:r>
      <w:r w:rsidR="00585C48" w:rsidRPr="00F10B3E">
        <w:rPr>
          <w:sz w:val="24"/>
          <w:szCs w:val="24"/>
        </w:rPr>
        <w:t>emperature</w:t>
      </w:r>
      <w:r w:rsidR="0096438E" w:rsidRPr="00F10B3E">
        <w:rPr>
          <w:sz w:val="24"/>
          <w:szCs w:val="24"/>
        </w:rPr>
        <w:t xml:space="preserve"> and humidity</w:t>
      </w:r>
      <w:bookmarkEnd w:id="9"/>
      <w:r w:rsidRPr="00F10B3E">
        <w:rPr>
          <w:sz w:val="24"/>
          <w:szCs w:val="24"/>
        </w:rPr>
        <w:t xml:space="preserve"> in one</w:t>
      </w:r>
      <w:r w:rsidR="00190DB5" w:rsidRPr="00F10B3E">
        <w:rPr>
          <w:sz w:val="24"/>
          <w:szCs w:val="24"/>
        </w:rPr>
        <w:t xml:space="preserve"> sensor</w:t>
      </w:r>
    </w:p>
    <w:p w14:paraId="20A36221" w14:textId="79FC1349" w:rsidR="0082291B" w:rsidRDefault="004506A0" w:rsidP="003836F0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96432D">
        <w:rPr>
          <w:sz w:val="20"/>
          <w:szCs w:val="20"/>
        </w:rPr>
        <w:t xml:space="preserve">Connect the </w:t>
      </w:r>
      <w:r w:rsidR="003836F0" w:rsidRPr="0096432D">
        <w:rPr>
          <w:sz w:val="20"/>
          <w:szCs w:val="20"/>
        </w:rPr>
        <w:t>Arduino with the sensor type DHT11</w:t>
      </w:r>
      <w:r w:rsidR="00637253" w:rsidRPr="0096432D">
        <w:rPr>
          <w:sz w:val="20"/>
          <w:szCs w:val="20"/>
        </w:rPr>
        <w:t xml:space="preserve"> with three male / female connectors</w:t>
      </w:r>
    </w:p>
    <w:p w14:paraId="21EF2A56" w14:textId="73C75DF2" w:rsidR="0096432D" w:rsidRPr="006D6C4C" w:rsidRDefault="00402975" w:rsidP="006D6C4C">
      <w:pPr>
        <w:ind w:firstLine="360"/>
        <w:rPr>
          <w:sz w:val="20"/>
          <w:szCs w:val="20"/>
        </w:rPr>
      </w:pPr>
      <w:r w:rsidRPr="006D6C4C">
        <w:rPr>
          <w:sz w:val="20"/>
          <w:szCs w:val="20"/>
        </w:rPr>
        <w:t xml:space="preserve">+ </w:t>
      </w:r>
      <w:r w:rsidRPr="00402975">
        <w:sym w:font="Wingdings" w:char="F0DF"/>
      </w:r>
      <w:r w:rsidRPr="006D6C4C">
        <w:rPr>
          <w:sz w:val="20"/>
          <w:szCs w:val="20"/>
        </w:rPr>
        <w:t xml:space="preserve"> </w:t>
      </w:r>
      <w:r w:rsidRPr="00402975">
        <w:sym w:font="Wingdings" w:char="F0E0"/>
      </w:r>
      <w:r w:rsidRPr="006D6C4C">
        <w:rPr>
          <w:sz w:val="20"/>
          <w:szCs w:val="20"/>
        </w:rPr>
        <w:t xml:space="preserve"> </w:t>
      </w:r>
      <w:r w:rsidR="008424A2" w:rsidRPr="006D6C4C">
        <w:rPr>
          <w:sz w:val="20"/>
          <w:szCs w:val="20"/>
        </w:rPr>
        <w:t>+</w:t>
      </w:r>
      <w:r w:rsidR="000D72BE" w:rsidRPr="006D6C4C">
        <w:rPr>
          <w:sz w:val="20"/>
          <w:szCs w:val="20"/>
        </w:rPr>
        <w:t>5V</w:t>
      </w:r>
      <w:r w:rsidRPr="006D6C4C">
        <w:rPr>
          <w:sz w:val="20"/>
          <w:szCs w:val="20"/>
        </w:rPr>
        <w:t xml:space="preserve"> </w:t>
      </w:r>
      <w:r w:rsidR="000D72BE" w:rsidRPr="006D6C4C">
        <w:rPr>
          <w:sz w:val="20"/>
          <w:szCs w:val="20"/>
        </w:rPr>
        <w:t xml:space="preserve">/ </w:t>
      </w:r>
      <w:r w:rsidR="008424A2" w:rsidRPr="006D6C4C">
        <w:rPr>
          <w:sz w:val="20"/>
          <w:szCs w:val="20"/>
        </w:rPr>
        <w:t xml:space="preserve">OUT </w:t>
      </w:r>
      <w:r w:rsidR="008424A2" w:rsidRPr="008424A2">
        <w:sym w:font="Wingdings" w:char="F0DF"/>
      </w:r>
      <w:r w:rsidR="008424A2" w:rsidRPr="006D6C4C">
        <w:rPr>
          <w:sz w:val="20"/>
          <w:szCs w:val="20"/>
        </w:rPr>
        <w:t xml:space="preserve"> </w:t>
      </w:r>
      <w:r w:rsidR="008424A2" w:rsidRPr="008424A2">
        <w:sym w:font="Wingdings" w:char="F0E0"/>
      </w:r>
      <w:r w:rsidR="008424A2" w:rsidRPr="006D6C4C">
        <w:rPr>
          <w:sz w:val="20"/>
          <w:szCs w:val="20"/>
        </w:rPr>
        <w:t xml:space="preserve"> </w:t>
      </w:r>
      <w:r w:rsidR="00547A2F" w:rsidRPr="006D6C4C">
        <w:rPr>
          <w:sz w:val="20"/>
          <w:szCs w:val="20"/>
        </w:rPr>
        <w:t>IO26</w:t>
      </w:r>
      <w:r w:rsidR="006D6C4C" w:rsidRPr="006D6C4C">
        <w:rPr>
          <w:sz w:val="20"/>
          <w:szCs w:val="20"/>
        </w:rPr>
        <w:t xml:space="preserve"> / - </w:t>
      </w:r>
      <w:r w:rsidR="006D6C4C" w:rsidRPr="006D6C4C">
        <w:rPr>
          <w:sz w:val="20"/>
          <w:szCs w:val="20"/>
        </w:rPr>
        <w:sym w:font="Wingdings" w:char="F0DF"/>
      </w:r>
      <w:r w:rsidR="006D6C4C" w:rsidRPr="006D6C4C">
        <w:rPr>
          <w:sz w:val="20"/>
          <w:szCs w:val="20"/>
        </w:rPr>
        <w:sym w:font="Wingdings" w:char="F0E0"/>
      </w:r>
      <w:r w:rsidR="006D6C4C">
        <w:rPr>
          <w:sz w:val="20"/>
          <w:szCs w:val="20"/>
        </w:rPr>
        <w:t xml:space="preserve"> </w:t>
      </w:r>
      <w:r w:rsidR="00E40EC0">
        <w:rPr>
          <w:sz w:val="20"/>
          <w:szCs w:val="20"/>
        </w:rPr>
        <w:t>GND</w:t>
      </w:r>
      <w:r w:rsidR="006D6C4C" w:rsidRPr="006D6C4C">
        <w:rPr>
          <w:sz w:val="20"/>
          <w:szCs w:val="20"/>
        </w:rPr>
        <w:t xml:space="preserve"> </w:t>
      </w:r>
    </w:p>
    <w:p w14:paraId="124C7A37" w14:textId="4C603572" w:rsidR="0000670B" w:rsidRPr="0096432D" w:rsidRDefault="00862C6E" w:rsidP="0096432D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96432D">
        <w:rPr>
          <w:sz w:val="20"/>
          <w:szCs w:val="20"/>
        </w:rPr>
        <w:t>Install DHT</w:t>
      </w:r>
      <w:r w:rsidR="00B55CAA" w:rsidRPr="0096432D">
        <w:rPr>
          <w:sz w:val="20"/>
          <w:szCs w:val="20"/>
        </w:rPr>
        <w:t xml:space="preserve"> library</w:t>
      </w:r>
      <w:r w:rsidRPr="0096432D">
        <w:rPr>
          <w:sz w:val="20"/>
          <w:szCs w:val="20"/>
        </w:rPr>
        <w:t xml:space="preserve"> </w:t>
      </w:r>
      <w:r w:rsidR="00B55CAA" w:rsidRPr="0096432D">
        <w:rPr>
          <w:sz w:val="20"/>
          <w:szCs w:val="20"/>
        </w:rPr>
        <w:t>of the</w:t>
      </w:r>
      <w:r w:rsidR="00E431BF" w:rsidRPr="0096432D">
        <w:rPr>
          <w:sz w:val="20"/>
          <w:szCs w:val="20"/>
        </w:rPr>
        <w:t xml:space="preserve"> Arduino environment</w:t>
      </w:r>
      <w:r w:rsidR="0000670B" w:rsidRPr="0096432D">
        <w:rPr>
          <w:sz w:val="20"/>
          <w:szCs w:val="20"/>
        </w:rPr>
        <w:t>,</w:t>
      </w:r>
      <w:r w:rsidR="00EB171C" w:rsidRPr="0096432D">
        <w:rPr>
          <w:sz w:val="20"/>
          <w:szCs w:val="20"/>
        </w:rPr>
        <w:t xml:space="preserve"> </w:t>
      </w:r>
      <w:r w:rsidR="00573A0B" w:rsidRPr="0096432D">
        <w:rPr>
          <w:sz w:val="20"/>
          <w:szCs w:val="20"/>
        </w:rPr>
        <w:t>including the additional libraries</w:t>
      </w:r>
      <w:bookmarkStart w:id="10" w:name="_Hlk36234667"/>
    </w:p>
    <w:p w14:paraId="2FEC8B62" w14:textId="1CFD8398" w:rsidR="00EB460D" w:rsidRPr="00F10B3E" w:rsidRDefault="002D6888" w:rsidP="00AA3CF1">
      <w:pPr>
        <w:rPr>
          <w:sz w:val="20"/>
          <w:szCs w:val="20"/>
        </w:rPr>
      </w:pPr>
      <w:r>
        <w:rPr>
          <w:sz w:val="20"/>
          <w:szCs w:val="20"/>
        </w:rPr>
        <w:t xml:space="preserve">Extra: </w:t>
      </w:r>
      <w:r w:rsidR="00BD5726" w:rsidRPr="00F10B3E">
        <w:rPr>
          <w:sz w:val="20"/>
          <w:szCs w:val="20"/>
        </w:rPr>
        <w:t xml:space="preserve">Connect the LCD </w:t>
      </w:r>
      <w:bookmarkEnd w:id="10"/>
      <w:r w:rsidR="00AA3CF1" w:rsidRPr="00F10B3E">
        <w:rPr>
          <w:sz w:val="20"/>
          <w:szCs w:val="20"/>
        </w:rPr>
        <w:t>and c</w:t>
      </w:r>
      <w:r w:rsidR="00D74735" w:rsidRPr="00F10B3E">
        <w:rPr>
          <w:sz w:val="20"/>
          <w:szCs w:val="20"/>
        </w:rPr>
        <w:t>ombine codes for LCD and DHT11</w:t>
      </w:r>
    </w:p>
    <w:p w14:paraId="5315F8D8" w14:textId="0B9EFF14" w:rsidR="009D693E" w:rsidRPr="000D4113" w:rsidRDefault="005922A0" w:rsidP="0096438E">
      <w:pPr>
        <w:pStyle w:val="Kop2"/>
        <w:rPr>
          <w:sz w:val="24"/>
          <w:szCs w:val="24"/>
        </w:rPr>
      </w:pPr>
      <w:bookmarkStart w:id="11" w:name="_Toc36290100"/>
      <w:r>
        <w:rPr>
          <w:sz w:val="24"/>
          <w:szCs w:val="24"/>
        </w:rPr>
        <w:t>Rain</w:t>
      </w:r>
      <w:r w:rsidR="007D6528" w:rsidRPr="000D4113">
        <w:rPr>
          <w:sz w:val="24"/>
          <w:szCs w:val="24"/>
        </w:rPr>
        <w:t xml:space="preserve"> sensor</w:t>
      </w:r>
      <w:bookmarkEnd w:id="11"/>
    </w:p>
    <w:p w14:paraId="4158811A" w14:textId="6486FEA8" w:rsidR="00B260C2" w:rsidRDefault="00FC2245" w:rsidP="00F93759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0D4113">
        <w:rPr>
          <w:sz w:val="20"/>
          <w:szCs w:val="20"/>
        </w:rPr>
        <w:t>Connect</w:t>
      </w:r>
      <w:r w:rsidR="00B260C2" w:rsidRPr="000D4113">
        <w:rPr>
          <w:sz w:val="20"/>
          <w:szCs w:val="20"/>
        </w:rPr>
        <w:t xml:space="preserve">ion </w:t>
      </w:r>
      <w:r w:rsidR="009C28FF" w:rsidRPr="000D4113">
        <w:rPr>
          <w:sz w:val="20"/>
          <w:szCs w:val="20"/>
        </w:rPr>
        <w:t xml:space="preserve">MH- RD sensor </w:t>
      </w:r>
      <w:r w:rsidR="00B260C2" w:rsidRPr="000D4113">
        <w:rPr>
          <w:sz w:val="20"/>
          <w:szCs w:val="20"/>
        </w:rPr>
        <w:t>to Arduino</w:t>
      </w:r>
    </w:p>
    <w:p w14:paraId="29E4679F" w14:textId="6643B6B3" w:rsidR="00A664B6" w:rsidRPr="008B2041" w:rsidRDefault="006B54B8" w:rsidP="008B2041">
      <w:pPr>
        <w:pStyle w:val="Lijstalinea"/>
        <w:ind w:left="360"/>
        <w:rPr>
          <w:sz w:val="20"/>
          <w:szCs w:val="20"/>
        </w:rPr>
      </w:pPr>
      <w:bookmarkStart w:id="12" w:name="_Hlk36384174"/>
      <w:r>
        <w:rPr>
          <w:sz w:val="20"/>
          <w:szCs w:val="20"/>
        </w:rPr>
        <w:lastRenderedPageBreak/>
        <w:t>P</w:t>
      </w:r>
      <w:r w:rsidR="00063E3A">
        <w:rPr>
          <w:sz w:val="20"/>
          <w:szCs w:val="20"/>
        </w:rPr>
        <w:t>in</w:t>
      </w:r>
      <w:r>
        <w:rPr>
          <w:sz w:val="20"/>
          <w:szCs w:val="20"/>
        </w:rPr>
        <w:t xml:space="preserve">out: </w:t>
      </w:r>
      <w:r w:rsidR="008B2041">
        <w:rPr>
          <w:sz w:val="20"/>
          <w:szCs w:val="20"/>
        </w:rPr>
        <w:t xml:space="preserve">IO2 is (kind of) A0 / IO18 </w:t>
      </w:r>
      <w:r w:rsidR="008B2041" w:rsidRPr="00425D32">
        <w:rPr>
          <w:sz w:val="20"/>
          <w:szCs w:val="20"/>
        </w:rPr>
        <w:sym w:font="Wingdings" w:char="F0DF"/>
      </w:r>
      <w:r w:rsidR="008B2041" w:rsidRPr="00255570">
        <w:rPr>
          <w:sz w:val="20"/>
          <w:szCs w:val="20"/>
        </w:rPr>
        <w:sym w:font="Wingdings" w:char="F0E0"/>
      </w:r>
      <w:r w:rsidR="008B2041">
        <w:rPr>
          <w:sz w:val="20"/>
          <w:szCs w:val="20"/>
        </w:rPr>
        <w:t xml:space="preserve"> D</w:t>
      </w:r>
      <w:r w:rsidR="00EF61DC">
        <w:rPr>
          <w:sz w:val="20"/>
          <w:szCs w:val="20"/>
        </w:rPr>
        <w:t>0</w:t>
      </w:r>
      <w:r w:rsidR="008B2041">
        <w:rPr>
          <w:sz w:val="20"/>
          <w:szCs w:val="20"/>
        </w:rPr>
        <w:t xml:space="preserve"> </w:t>
      </w:r>
    </w:p>
    <w:bookmarkEnd w:id="12"/>
    <w:p w14:paraId="6B08DED2" w14:textId="64410EA3" w:rsidR="00FC2245" w:rsidRPr="000D4113" w:rsidRDefault="00E8498C" w:rsidP="00817B6B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0D4113">
        <w:rPr>
          <w:sz w:val="20"/>
          <w:szCs w:val="20"/>
        </w:rPr>
        <w:t xml:space="preserve">Connect </w:t>
      </w:r>
      <w:r w:rsidR="00FC2245" w:rsidRPr="000D4113">
        <w:rPr>
          <w:sz w:val="20"/>
          <w:szCs w:val="20"/>
        </w:rPr>
        <w:t>the module</w:t>
      </w:r>
      <w:r w:rsidR="00236DAB" w:rsidRPr="000D4113">
        <w:rPr>
          <w:sz w:val="20"/>
          <w:szCs w:val="20"/>
        </w:rPr>
        <w:t xml:space="preserve"> </w:t>
      </w:r>
      <w:r w:rsidR="00754DAA" w:rsidRPr="000D4113">
        <w:rPr>
          <w:sz w:val="20"/>
          <w:szCs w:val="20"/>
        </w:rPr>
        <w:t>to the MH sensor series with 2 x male</w:t>
      </w:r>
      <w:r w:rsidR="00DB25C1" w:rsidRPr="000D4113">
        <w:rPr>
          <w:sz w:val="20"/>
          <w:szCs w:val="20"/>
        </w:rPr>
        <w:t>, male connector</w:t>
      </w:r>
    </w:p>
    <w:p w14:paraId="29C259E4" w14:textId="70DD4DD0" w:rsidR="00D74735" w:rsidRPr="000D4113" w:rsidRDefault="00F93759" w:rsidP="007B45D4">
      <w:pPr>
        <w:rPr>
          <w:sz w:val="20"/>
          <w:szCs w:val="20"/>
        </w:rPr>
      </w:pPr>
      <w:r w:rsidRPr="000D4113">
        <w:rPr>
          <w:sz w:val="20"/>
          <w:szCs w:val="20"/>
        </w:rPr>
        <w:t xml:space="preserve">Extra: </w:t>
      </w:r>
      <w:r w:rsidR="00ED41A8" w:rsidRPr="000D4113">
        <w:rPr>
          <w:sz w:val="20"/>
          <w:szCs w:val="20"/>
        </w:rPr>
        <w:t>Connect the LCD a</w:t>
      </w:r>
      <w:r w:rsidR="007B45D4" w:rsidRPr="000D4113">
        <w:rPr>
          <w:sz w:val="20"/>
          <w:szCs w:val="20"/>
        </w:rPr>
        <w:t>nd c</w:t>
      </w:r>
      <w:r w:rsidR="00D74735" w:rsidRPr="000D4113">
        <w:rPr>
          <w:sz w:val="20"/>
          <w:szCs w:val="20"/>
        </w:rPr>
        <w:t xml:space="preserve">ombine code for LCD and </w:t>
      </w:r>
      <w:r w:rsidR="00A93486">
        <w:rPr>
          <w:sz w:val="20"/>
          <w:szCs w:val="20"/>
        </w:rPr>
        <w:t xml:space="preserve">the </w:t>
      </w:r>
      <w:r w:rsidR="00931E47" w:rsidRPr="000D4113">
        <w:rPr>
          <w:sz w:val="20"/>
          <w:szCs w:val="20"/>
        </w:rPr>
        <w:t>sensor</w:t>
      </w:r>
      <w:r w:rsidR="00A93486">
        <w:rPr>
          <w:sz w:val="20"/>
          <w:szCs w:val="20"/>
        </w:rPr>
        <w:t>s</w:t>
      </w:r>
    </w:p>
    <w:p w14:paraId="2D2BA6E9" w14:textId="7C869979" w:rsidR="00287095" w:rsidRPr="000D4113" w:rsidRDefault="00BA7BE9" w:rsidP="00A6177F">
      <w:pPr>
        <w:pStyle w:val="Kop2"/>
        <w:rPr>
          <w:sz w:val="24"/>
          <w:szCs w:val="24"/>
        </w:rPr>
      </w:pPr>
      <w:r w:rsidRPr="000D4113">
        <w:rPr>
          <w:sz w:val="24"/>
          <w:szCs w:val="24"/>
        </w:rPr>
        <w:t xml:space="preserve">Microphone </w:t>
      </w:r>
    </w:p>
    <w:p w14:paraId="45F2F013" w14:textId="1AA00D82" w:rsidR="00C63953" w:rsidRPr="006B54B8" w:rsidRDefault="00AE74F0" w:rsidP="006B54B8">
      <w:pPr>
        <w:pStyle w:val="Lijstalinea"/>
        <w:numPr>
          <w:ilvl w:val="0"/>
          <w:numId w:val="1"/>
        </w:numPr>
        <w:rPr>
          <w:sz w:val="20"/>
          <w:szCs w:val="20"/>
        </w:rPr>
      </w:pPr>
      <w:r w:rsidRPr="006B54B8">
        <w:rPr>
          <w:sz w:val="20"/>
          <w:szCs w:val="20"/>
        </w:rPr>
        <w:t>Connection</w:t>
      </w:r>
      <w:r w:rsidR="009F4D15" w:rsidRPr="006B54B8">
        <w:rPr>
          <w:sz w:val="20"/>
          <w:szCs w:val="20"/>
        </w:rPr>
        <w:t>:</w:t>
      </w:r>
      <w:r w:rsidRPr="006B54B8">
        <w:rPr>
          <w:sz w:val="20"/>
          <w:szCs w:val="20"/>
        </w:rPr>
        <w:t xml:space="preserve"> Arduino</w:t>
      </w:r>
      <w:r w:rsidR="00C63953" w:rsidRPr="006B54B8">
        <w:rPr>
          <w:sz w:val="20"/>
          <w:szCs w:val="20"/>
        </w:rPr>
        <w:t xml:space="preserve"> </w:t>
      </w:r>
      <w:r w:rsidR="00C63953" w:rsidRPr="0010670A">
        <w:sym w:font="Wingdings" w:char="F0DF"/>
      </w:r>
      <w:r w:rsidR="00C63953" w:rsidRPr="006B54B8">
        <w:rPr>
          <w:sz w:val="20"/>
          <w:szCs w:val="20"/>
        </w:rPr>
        <w:t xml:space="preserve"> </w:t>
      </w:r>
      <w:r w:rsidR="00C63953" w:rsidRPr="0010670A">
        <w:sym w:font="Wingdings" w:char="F0E0"/>
      </w:r>
      <w:r w:rsidR="00C63953" w:rsidRPr="006B54B8">
        <w:rPr>
          <w:sz w:val="20"/>
          <w:szCs w:val="20"/>
        </w:rPr>
        <w:t xml:space="preserve"> </w:t>
      </w:r>
      <w:r w:rsidR="005E286C">
        <w:rPr>
          <w:sz w:val="20"/>
          <w:szCs w:val="20"/>
        </w:rPr>
        <w:t xml:space="preserve">MH </w:t>
      </w:r>
      <w:r w:rsidR="00910086" w:rsidRPr="006B54B8">
        <w:rPr>
          <w:sz w:val="20"/>
          <w:szCs w:val="20"/>
        </w:rPr>
        <w:t>Mi</w:t>
      </w:r>
      <w:r w:rsidR="002734A1" w:rsidRPr="006B54B8">
        <w:rPr>
          <w:sz w:val="20"/>
          <w:szCs w:val="20"/>
        </w:rPr>
        <w:t>c</w:t>
      </w:r>
      <w:r w:rsidR="005E286C">
        <w:rPr>
          <w:sz w:val="20"/>
          <w:szCs w:val="20"/>
        </w:rPr>
        <w:t>rophone</w:t>
      </w:r>
      <w:r w:rsidR="00C63953" w:rsidRPr="006B54B8">
        <w:rPr>
          <w:sz w:val="20"/>
          <w:szCs w:val="20"/>
        </w:rPr>
        <w:t xml:space="preserve"> </w:t>
      </w:r>
      <w:r w:rsidR="00906929" w:rsidRPr="006B54B8">
        <w:rPr>
          <w:sz w:val="20"/>
          <w:szCs w:val="20"/>
        </w:rPr>
        <w:t>(KY - 037)</w:t>
      </w:r>
    </w:p>
    <w:p w14:paraId="65E9F869" w14:textId="4E54ABED" w:rsidR="006B54B8" w:rsidRPr="0010670A" w:rsidRDefault="006B54B8" w:rsidP="006B54B8">
      <w:pPr>
        <w:pStyle w:val="Lijstalinea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Pinout: IO2 is (kind of) A0 / IO18 </w:t>
      </w:r>
      <w:r w:rsidRPr="00425D32">
        <w:rPr>
          <w:sz w:val="20"/>
          <w:szCs w:val="20"/>
        </w:rPr>
        <w:sym w:font="Wingdings" w:char="F0DF"/>
      </w:r>
      <w:r w:rsidRPr="00255570">
        <w:rPr>
          <w:sz w:val="20"/>
          <w:szCs w:val="20"/>
        </w:rPr>
        <w:sym w:font="Wingdings" w:char="F0E0"/>
      </w:r>
      <w:r>
        <w:rPr>
          <w:sz w:val="20"/>
          <w:szCs w:val="20"/>
        </w:rPr>
        <w:t xml:space="preserve"> D0 </w:t>
      </w:r>
    </w:p>
    <w:p w14:paraId="6F36A944" w14:textId="58256DF5" w:rsidR="006E06B9" w:rsidRPr="0010670A" w:rsidRDefault="000D4113" w:rsidP="006E06B9">
      <w:pPr>
        <w:rPr>
          <w:sz w:val="20"/>
          <w:szCs w:val="20"/>
        </w:rPr>
      </w:pPr>
      <w:r w:rsidRPr="0010670A">
        <w:rPr>
          <w:sz w:val="20"/>
          <w:szCs w:val="20"/>
        </w:rPr>
        <w:t xml:space="preserve">Extra: </w:t>
      </w:r>
      <w:r w:rsidR="006E06B9" w:rsidRPr="0010670A">
        <w:rPr>
          <w:sz w:val="20"/>
          <w:szCs w:val="20"/>
        </w:rPr>
        <w:t xml:space="preserve">Connect the LCD and combine code for LCD and </w:t>
      </w:r>
      <w:r w:rsidR="00A93486">
        <w:rPr>
          <w:sz w:val="20"/>
          <w:szCs w:val="20"/>
        </w:rPr>
        <w:t xml:space="preserve">the </w:t>
      </w:r>
      <w:r w:rsidR="006E06B9" w:rsidRPr="0010670A">
        <w:rPr>
          <w:sz w:val="20"/>
          <w:szCs w:val="20"/>
        </w:rPr>
        <w:t>sensor</w:t>
      </w:r>
      <w:r w:rsidR="00A93486">
        <w:rPr>
          <w:sz w:val="20"/>
          <w:szCs w:val="20"/>
        </w:rPr>
        <w:t>s</w:t>
      </w:r>
    </w:p>
    <w:p w14:paraId="242DBDD7" w14:textId="7822EFED" w:rsidR="009960B6" w:rsidRDefault="00D83F98" w:rsidP="006764E4">
      <w:pPr>
        <w:rPr>
          <w:sz w:val="20"/>
          <w:szCs w:val="20"/>
        </w:rPr>
      </w:pPr>
      <w:r w:rsidRPr="0010670A">
        <w:rPr>
          <w:sz w:val="20"/>
          <w:szCs w:val="20"/>
        </w:rPr>
        <w:t>T</w:t>
      </w:r>
      <w:r w:rsidR="006D0C40">
        <w:rPr>
          <w:sz w:val="20"/>
          <w:szCs w:val="20"/>
        </w:rPr>
        <w:t>ips</w:t>
      </w:r>
      <w:r w:rsidR="006764E4" w:rsidRPr="0010670A">
        <w:rPr>
          <w:sz w:val="20"/>
          <w:szCs w:val="20"/>
        </w:rPr>
        <w:t xml:space="preserve"> </w:t>
      </w:r>
    </w:p>
    <w:p w14:paraId="206712B8" w14:textId="77777777" w:rsidR="00BE7401" w:rsidRDefault="00FF6E56" w:rsidP="00BE7401">
      <w:pPr>
        <w:pStyle w:val="Lijstalinea"/>
        <w:numPr>
          <w:ilvl w:val="0"/>
          <w:numId w:val="1"/>
        </w:numPr>
        <w:rPr>
          <w:i/>
          <w:iCs/>
          <w:sz w:val="20"/>
          <w:szCs w:val="20"/>
        </w:rPr>
      </w:pPr>
      <w:r w:rsidRPr="0010670A">
        <w:rPr>
          <w:sz w:val="20"/>
          <w:szCs w:val="20"/>
        </w:rPr>
        <w:t xml:space="preserve">Amplify the </w:t>
      </w:r>
      <w:proofErr w:type="spellStart"/>
      <w:r w:rsidR="00B34D86" w:rsidRPr="0010670A">
        <w:rPr>
          <w:sz w:val="20"/>
          <w:szCs w:val="20"/>
        </w:rPr>
        <w:t>analog</w:t>
      </w:r>
      <w:proofErr w:type="spellEnd"/>
      <w:r w:rsidRPr="0010670A">
        <w:rPr>
          <w:sz w:val="20"/>
          <w:szCs w:val="20"/>
        </w:rPr>
        <w:t xml:space="preserve"> number </w:t>
      </w:r>
      <w:r w:rsidR="00B34D86" w:rsidRPr="0010670A">
        <w:rPr>
          <w:sz w:val="20"/>
          <w:szCs w:val="20"/>
        </w:rPr>
        <w:t>with a large number</w:t>
      </w:r>
      <w:r w:rsidR="00B85973" w:rsidRPr="0010670A">
        <w:rPr>
          <w:sz w:val="20"/>
          <w:szCs w:val="20"/>
        </w:rPr>
        <w:t>; Open Serial Plotter</w:t>
      </w:r>
      <w:r w:rsidR="00BE7401" w:rsidRPr="00BE7401">
        <w:rPr>
          <w:i/>
          <w:iCs/>
          <w:sz w:val="20"/>
          <w:szCs w:val="20"/>
        </w:rPr>
        <w:t xml:space="preserve"> </w:t>
      </w:r>
    </w:p>
    <w:p w14:paraId="028F5A0D" w14:textId="775C0635" w:rsidR="00BE7401" w:rsidRPr="00B5647B" w:rsidRDefault="00BE7401" w:rsidP="00BE7401">
      <w:pPr>
        <w:pStyle w:val="Lijstalinea"/>
        <w:numPr>
          <w:ilvl w:val="0"/>
          <w:numId w:val="1"/>
        </w:numPr>
        <w:rPr>
          <w:i/>
          <w:iCs/>
          <w:sz w:val="20"/>
          <w:szCs w:val="20"/>
        </w:rPr>
      </w:pPr>
      <w:r w:rsidRPr="00A27DB2">
        <w:rPr>
          <w:i/>
          <w:iCs/>
          <w:sz w:val="20"/>
          <w:szCs w:val="20"/>
        </w:rPr>
        <w:t>If you need an extra 5V and GND, select two digital pins and set them on High and Low</w:t>
      </w:r>
    </w:p>
    <w:p w14:paraId="1E6DBDCD" w14:textId="507E6922" w:rsidR="00C9687F" w:rsidRPr="00A93486" w:rsidRDefault="00C9687F" w:rsidP="00F013E6">
      <w:pPr>
        <w:pStyle w:val="Lijstalinea"/>
        <w:ind w:left="360"/>
        <w:rPr>
          <w:sz w:val="20"/>
          <w:szCs w:val="20"/>
        </w:rPr>
      </w:pPr>
    </w:p>
    <w:sectPr w:rsidR="00C9687F" w:rsidRPr="00A93486" w:rsidSect="00656F2E">
      <w:headerReference w:type="default" r:id="rId10"/>
      <w:footerReference w:type="default" r:id="rId11"/>
      <w:footerReference w:type="first" r:id="rId12"/>
      <w:pgSz w:w="8419" w:h="11906" w:orient="landscape" w:code="9"/>
      <w:pgMar w:top="720" w:right="720" w:bottom="720" w:left="72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205947" w14:textId="77777777" w:rsidR="00B577E2" w:rsidRDefault="00B577E2" w:rsidP="00EB0DA5">
      <w:pPr>
        <w:spacing w:after="0" w:line="240" w:lineRule="auto"/>
      </w:pPr>
      <w:r>
        <w:separator/>
      </w:r>
    </w:p>
  </w:endnote>
  <w:endnote w:type="continuationSeparator" w:id="0">
    <w:p w14:paraId="20532BA3" w14:textId="77777777" w:rsidR="00B577E2" w:rsidRDefault="00B577E2" w:rsidP="00EB0D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072561" w14:textId="7B6658D0" w:rsidR="005715C5" w:rsidRDefault="00C417FF">
    <w:pPr>
      <w:pStyle w:val="Voettekst"/>
    </w:pPr>
    <w:r>
      <w:t>Albaelectronics.nl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87465" w14:textId="7A972547" w:rsidR="006438F1" w:rsidRDefault="006438F1">
    <w:pPr>
      <w:pStyle w:val="Voettekst"/>
    </w:pPr>
    <w:r>
      <w:t>AlbaElectronics.n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C11D9" w14:textId="77777777" w:rsidR="00B577E2" w:rsidRDefault="00B577E2" w:rsidP="00EB0DA5">
      <w:pPr>
        <w:spacing w:after="0" w:line="240" w:lineRule="auto"/>
      </w:pPr>
      <w:r>
        <w:separator/>
      </w:r>
    </w:p>
  </w:footnote>
  <w:footnote w:type="continuationSeparator" w:id="0">
    <w:p w14:paraId="6CAA1516" w14:textId="77777777" w:rsidR="00B577E2" w:rsidRDefault="00B577E2" w:rsidP="00EB0D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21EE16" w14:textId="3AB35A52" w:rsidR="00EB0DA5" w:rsidRDefault="00EB0DA5">
    <w:pPr>
      <w:pStyle w:val="Koptekst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12D1ACF3" wp14:editId="10E49C3B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kstvak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sz w:val="16"/>
                              <w:szCs w:val="16"/>
                            </w:rPr>
                            <w:alias w:val="Titel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606669F9" w14:textId="3AB5AA76" w:rsidR="00EB0DA5" w:rsidRPr="008846B3" w:rsidRDefault="00B94CB8">
                              <w:pPr>
                                <w:spacing w:after="0" w:line="240" w:lineRule="auto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D1R32 – 3 sensors </w:t>
                              </w:r>
                              <w:proofErr w:type="spellStart"/>
                              <w:r>
                                <w:rPr>
                                  <w:sz w:val="16"/>
                                  <w:szCs w:val="16"/>
                                </w:rPr>
                                <w:t>ProjectAn</w:t>
                              </w:r>
                              <w:proofErr w:type="spellEnd"/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 Arduino Uno / </w:t>
                              </w:r>
                              <w:proofErr w:type="spellStart"/>
                              <w:r>
                                <w:rPr>
                                  <w:sz w:val="16"/>
                                  <w:szCs w:val="16"/>
                                </w:rPr>
                                <w:t>Wifi</w:t>
                              </w:r>
                              <w:proofErr w:type="spellEnd"/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 / </w:t>
                              </w:r>
                              <w:proofErr w:type="spellStart"/>
                              <w:r>
                                <w:rPr>
                                  <w:sz w:val="16"/>
                                  <w:szCs w:val="16"/>
                                </w:rPr>
                                <w:t>Ble</w:t>
                              </w:r>
                              <w:proofErr w:type="spellEnd"/>
                              <w:r>
                                <w:rPr>
                                  <w:sz w:val="16"/>
                                  <w:szCs w:val="16"/>
                                </w:rPr>
                                <w:t xml:space="preserve"> KIT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D1ACF3" id="_x0000_t202" coordsize="21600,21600" o:spt="202" path="m,l,21600r21600,l21600,xe">
              <v:stroke joinstyle="miter"/>
              <v:path gradientshapeok="t" o:connecttype="rect"/>
            </v:shapetype>
            <v:shape id="Tekstvak 218" o:spid="_x0000_s1027" type="#_x0000_t202" style="position:absolute;margin-left:0;margin-top:0;width:468pt;height:13.45pt;z-index:251662336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" o:allowincell="f" filled="f" stroked="f">
              <v:textbox style="mso-fit-shape-to-text:t" inset=",0,,0">
                <w:txbxContent>
                  <w:sdt>
                    <w:sdtPr>
                      <w:rPr>
                        <w:sz w:val="16"/>
                        <w:szCs w:val="16"/>
                      </w:rPr>
                      <w:alias w:val="Titel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606669F9" w14:textId="3AB5AA76" w:rsidR="00EB0DA5" w:rsidRPr="008846B3" w:rsidRDefault="00B94CB8">
                        <w:pPr>
                          <w:spacing w:after="0" w:line="240" w:lineRule="auto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16"/>
                            <w:szCs w:val="16"/>
                          </w:rPr>
                          <w:t xml:space="preserve">D1R32 – 3 sensors </w:t>
                        </w:r>
                        <w:proofErr w:type="spellStart"/>
                        <w:r>
                          <w:rPr>
                            <w:sz w:val="16"/>
                            <w:szCs w:val="16"/>
                          </w:rPr>
                          <w:t>ProjectAn</w:t>
                        </w:r>
                        <w:proofErr w:type="spellEnd"/>
                        <w:r>
                          <w:rPr>
                            <w:sz w:val="16"/>
                            <w:szCs w:val="16"/>
                          </w:rPr>
                          <w:t xml:space="preserve"> Arduino Uno / </w:t>
                        </w:r>
                        <w:proofErr w:type="spellStart"/>
                        <w:r>
                          <w:rPr>
                            <w:sz w:val="16"/>
                            <w:szCs w:val="16"/>
                          </w:rPr>
                          <w:t>Wifi</w:t>
                        </w:r>
                        <w:proofErr w:type="spellEnd"/>
                        <w:r>
                          <w:rPr>
                            <w:sz w:val="16"/>
                            <w:szCs w:val="16"/>
                          </w:rPr>
                          <w:t xml:space="preserve"> / </w:t>
                        </w:r>
                        <w:proofErr w:type="spellStart"/>
                        <w:r>
                          <w:rPr>
                            <w:sz w:val="16"/>
                            <w:szCs w:val="16"/>
                          </w:rPr>
                          <w:t>Ble</w:t>
                        </w:r>
                        <w:proofErr w:type="spellEnd"/>
                        <w:r>
                          <w:rPr>
                            <w:sz w:val="16"/>
                            <w:szCs w:val="16"/>
                          </w:rPr>
                          <w:t xml:space="preserve"> KIT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0" allowOverlap="1" wp14:anchorId="2D4A2E85" wp14:editId="11E768CE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kstvak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46086EB" w14:textId="77777777" w:rsidR="00EB0DA5" w:rsidRDefault="00EB0DA5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nl-NL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4A2E85" id="Tekstvak 219" o:spid="_x0000_s1028" type="#_x0000_t202" style="position:absolute;margin-left:0;margin-top:0;width:1in;height:13.45pt;z-index:251657216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" o:allowincell="f" fillcolor="#a8d08d [1945]" stroked="f">
              <v:textbox style="mso-fit-shape-to-text:t" inset=",0,,0">
                <w:txbxContent>
                  <w:p w14:paraId="146086EB" w14:textId="77777777" w:rsidR="00EB0DA5" w:rsidRDefault="00EB0DA5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nl-NL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C3B66"/>
    <w:multiLevelType w:val="hybridMultilevel"/>
    <w:tmpl w:val="E254598C"/>
    <w:lvl w:ilvl="0" w:tplc="68A052E8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8940FD"/>
    <w:multiLevelType w:val="hybridMultilevel"/>
    <w:tmpl w:val="DC74092C"/>
    <w:lvl w:ilvl="0" w:tplc="68A052E8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3580E"/>
    <w:multiLevelType w:val="multilevel"/>
    <w:tmpl w:val="D390D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40425A"/>
    <w:multiLevelType w:val="hybridMultilevel"/>
    <w:tmpl w:val="63041EC4"/>
    <w:lvl w:ilvl="0" w:tplc="68A052E8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C0010B2"/>
    <w:multiLevelType w:val="hybridMultilevel"/>
    <w:tmpl w:val="45427A8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0CD3A12"/>
    <w:multiLevelType w:val="hybridMultilevel"/>
    <w:tmpl w:val="0E28938E"/>
    <w:lvl w:ilvl="0" w:tplc="68A052E8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B0B8C"/>
    <w:multiLevelType w:val="hybridMultilevel"/>
    <w:tmpl w:val="0DB2E386"/>
    <w:lvl w:ilvl="0" w:tplc="6818F43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3E46FF"/>
    <w:multiLevelType w:val="hybridMultilevel"/>
    <w:tmpl w:val="EBAA752C"/>
    <w:lvl w:ilvl="0" w:tplc="5E30BC1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3"/>
  </w:num>
  <w:num w:numId="6">
    <w:abstractNumId w:val="0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hideSpellingErrors/>
  <w:hideGrammaticalErrors/>
  <w:proofState w:spelling="clean"/>
  <w:defaultTabStop w:val="720"/>
  <w:bookFoldPrint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NLU0tzA3MTIwNDRX0lEKTi0uzszPAykwNKgFAKCvvKktAAAA"/>
  </w:docVars>
  <w:rsids>
    <w:rsidRoot w:val="00C57657"/>
    <w:rsid w:val="00005B30"/>
    <w:rsid w:val="0000670B"/>
    <w:rsid w:val="000079C0"/>
    <w:rsid w:val="00012B36"/>
    <w:rsid w:val="000243D3"/>
    <w:rsid w:val="00036AE3"/>
    <w:rsid w:val="00045933"/>
    <w:rsid w:val="000476F4"/>
    <w:rsid w:val="00047D29"/>
    <w:rsid w:val="000558FB"/>
    <w:rsid w:val="00055A5E"/>
    <w:rsid w:val="00056CBD"/>
    <w:rsid w:val="00063E3A"/>
    <w:rsid w:val="00076E17"/>
    <w:rsid w:val="00077431"/>
    <w:rsid w:val="00081D26"/>
    <w:rsid w:val="00091395"/>
    <w:rsid w:val="00092268"/>
    <w:rsid w:val="00095075"/>
    <w:rsid w:val="00095CD8"/>
    <w:rsid w:val="00097808"/>
    <w:rsid w:val="000A15B0"/>
    <w:rsid w:val="000A79A7"/>
    <w:rsid w:val="000B0CFC"/>
    <w:rsid w:val="000C03AA"/>
    <w:rsid w:val="000C165C"/>
    <w:rsid w:val="000C2B5C"/>
    <w:rsid w:val="000C3D99"/>
    <w:rsid w:val="000C3EBA"/>
    <w:rsid w:val="000D2905"/>
    <w:rsid w:val="000D4113"/>
    <w:rsid w:val="000D72BE"/>
    <w:rsid w:val="000F504D"/>
    <w:rsid w:val="000F67B1"/>
    <w:rsid w:val="00104FB2"/>
    <w:rsid w:val="00106145"/>
    <w:rsid w:val="0010670A"/>
    <w:rsid w:val="00121E12"/>
    <w:rsid w:val="001232B4"/>
    <w:rsid w:val="00124DAB"/>
    <w:rsid w:val="00141BC5"/>
    <w:rsid w:val="00141DB8"/>
    <w:rsid w:val="00143DAE"/>
    <w:rsid w:val="00156F39"/>
    <w:rsid w:val="001625A6"/>
    <w:rsid w:val="00165404"/>
    <w:rsid w:val="00165448"/>
    <w:rsid w:val="00165CD7"/>
    <w:rsid w:val="00190DB5"/>
    <w:rsid w:val="001947C5"/>
    <w:rsid w:val="001A7208"/>
    <w:rsid w:val="001B0690"/>
    <w:rsid w:val="001B3A28"/>
    <w:rsid w:val="001C18B7"/>
    <w:rsid w:val="001C34CA"/>
    <w:rsid w:val="001C52E1"/>
    <w:rsid w:val="001D5931"/>
    <w:rsid w:val="001D7CEB"/>
    <w:rsid w:val="001E7929"/>
    <w:rsid w:val="0020445E"/>
    <w:rsid w:val="00210135"/>
    <w:rsid w:val="00216434"/>
    <w:rsid w:val="00217EE6"/>
    <w:rsid w:val="00221695"/>
    <w:rsid w:val="00224424"/>
    <w:rsid w:val="002262B6"/>
    <w:rsid w:val="00234E78"/>
    <w:rsid w:val="00236DAB"/>
    <w:rsid w:val="00250703"/>
    <w:rsid w:val="00252809"/>
    <w:rsid w:val="00254A82"/>
    <w:rsid w:val="002551F9"/>
    <w:rsid w:val="00255570"/>
    <w:rsid w:val="002734A1"/>
    <w:rsid w:val="0027389F"/>
    <w:rsid w:val="00280CF7"/>
    <w:rsid w:val="00287095"/>
    <w:rsid w:val="0029429F"/>
    <w:rsid w:val="00294510"/>
    <w:rsid w:val="002A1367"/>
    <w:rsid w:val="002B1E0B"/>
    <w:rsid w:val="002C5021"/>
    <w:rsid w:val="002D5846"/>
    <w:rsid w:val="002D6888"/>
    <w:rsid w:val="002E29FA"/>
    <w:rsid w:val="002E5D6F"/>
    <w:rsid w:val="002E716B"/>
    <w:rsid w:val="002F4756"/>
    <w:rsid w:val="00302207"/>
    <w:rsid w:val="00302479"/>
    <w:rsid w:val="00303288"/>
    <w:rsid w:val="00306A72"/>
    <w:rsid w:val="003138A9"/>
    <w:rsid w:val="00317CBC"/>
    <w:rsid w:val="00320F1F"/>
    <w:rsid w:val="00323338"/>
    <w:rsid w:val="00325DD3"/>
    <w:rsid w:val="00331545"/>
    <w:rsid w:val="0035259C"/>
    <w:rsid w:val="00367144"/>
    <w:rsid w:val="003700E8"/>
    <w:rsid w:val="00372693"/>
    <w:rsid w:val="0037555A"/>
    <w:rsid w:val="00380EAB"/>
    <w:rsid w:val="00382AA8"/>
    <w:rsid w:val="003836F0"/>
    <w:rsid w:val="003838E8"/>
    <w:rsid w:val="00384580"/>
    <w:rsid w:val="00386708"/>
    <w:rsid w:val="00390517"/>
    <w:rsid w:val="00390C35"/>
    <w:rsid w:val="00396EB6"/>
    <w:rsid w:val="003A2D61"/>
    <w:rsid w:val="003A51A8"/>
    <w:rsid w:val="003B27E7"/>
    <w:rsid w:val="003B2E84"/>
    <w:rsid w:val="003B43B3"/>
    <w:rsid w:val="003C028F"/>
    <w:rsid w:val="003C72E5"/>
    <w:rsid w:val="003D7380"/>
    <w:rsid w:val="003E6513"/>
    <w:rsid w:val="003F0381"/>
    <w:rsid w:val="00402975"/>
    <w:rsid w:val="0041015A"/>
    <w:rsid w:val="004214E4"/>
    <w:rsid w:val="00425D32"/>
    <w:rsid w:val="004319A0"/>
    <w:rsid w:val="00433CB1"/>
    <w:rsid w:val="00450633"/>
    <w:rsid w:val="004506A0"/>
    <w:rsid w:val="00452D9A"/>
    <w:rsid w:val="00455810"/>
    <w:rsid w:val="00461B1E"/>
    <w:rsid w:val="00472012"/>
    <w:rsid w:val="00472266"/>
    <w:rsid w:val="00494327"/>
    <w:rsid w:val="00495BB7"/>
    <w:rsid w:val="00496E98"/>
    <w:rsid w:val="004A23B9"/>
    <w:rsid w:val="004B3805"/>
    <w:rsid w:val="004B70F2"/>
    <w:rsid w:val="004C5CF0"/>
    <w:rsid w:val="004D1A92"/>
    <w:rsid w:val="004D622F"/>
    <w:rsid w:val="004D653F"/>
    <w:rsid w:val="004E17A4"/>
    <w:rsid w:val="004E442E"/>
    <w:rsid w:val="004F0F95"/>
    <w:rsid w:val="004F1728"/>
    <w:rsid w:val="00505A58"/>
    <w:rsid w:val="00505C58"/>
    <w:rsid w:val="005117EC"/>
    <w:rsid w:val="0051233B"/>
    <w:rsid w:val="005127C2"/>
    <w:rsid w:val="005172CC"/>
    <w:rsid w:val="005172CF"/>
    <w:rsid w:val="00517AB8"/>
    <w:rsid w:val="005257F4"/>
    <w:rsid w:val="00526DF9"/>
    <w:rsid w:val="00534021"/>
    <w:rsid w:val="005403B6"/>
    <w:rsid w:val="005467AA"/>
    <w:rsid w:val="00547A2F"/>
    <w:rsid w:val="00550169"/>
    <w:rsid w:val="00570852"/>
    <w:rsid w:val="005715C5"/>
    <w:rsid w:val="00573A0B"/>
    <w:rsid w:val="00573B66"/>
    <w:rsid w:val="00575D82"/>
    <w:rsid w:val="00577F70"/>
    <w:rsid w:val="005845D5"/>
    <w:rsid w:val="00585A9A"/>
    <w:rsid w:val="00585C48"/>
    <w:rsid w:val="005922A0"/>
    <w:rsid w:val="00594FBB"/>
    <w:rsid w:val="005B1AA0"/>
    <w:rsid w:val="005B5247"/>
    <w:rsid w:val="005B646A"/>
    <w:rsid w:val="005D3E49"/>
    <w:rsid w:val="005E286C"/>
    <w:rsid w:val="005F0D8D"/>
    <w:rsid w:val="005F1BB2"/>
    <w:rsid w:val="00601249"/>
    <w:rsid w:val="00605C49"/>
    <w:rsid w:val="00637253"/>
    <w:rsid w:val="00637D61"/>
    <w:rsid w:val="006438F1"/>
    <w:rsid w:val="0065069A"/>
    <w:rsid w:val="00656F2E"/>
    <w:rsid w:val="006609D5"/>
    <w:rsid w:val="0066378F"/>
    <w:rsid w:val="0066486D"/>
    <w:rsid w:val="0066654D"/>
    <w:rsid w:val="00673995"/>
    <w:rsid w:val="006764E4"/>
    <w:rsid w:val="00682EA0"/>
    <w:rsid w:val="006A1D0B"/>
    <w:rsid w:val="006A5D1E"/>
    <w:rsid w:val="006B119C"/>
    <w:rsid w:val="006B54B8"/>
    <w:rsid w:val="006C0A88"/>
    <w:rsid w:val="006D0C40"/>
    <w:rsid w:val="006D58FE"/>
    <w:rsid w:val="006D6C4C"/>
    <w:rsid w:val="006E03ED"/>
    <w:rsid w:val="006E06B9"/>
    <w:rsid w:val="006E2D51"/>
    <w:rsid w:val="006E3075"/>
    <w:rsid w:val="006E4B8E"/>
    <w:rsid w:val="006F2B36"/>
    <w:rsid w:val="006F5A27"/>
    <w:rsid w:val="006F705E"/>
    <w:rsid w:val="007010E8"/>
    <w:rsid w:val="00701979"/>
    <w:rsid w:val="007104E2"/>
    <w:rsid w:val="007239E2"/>
    <w:rsid w:val="00733120"/>
    <w:rsid w:val="0074008B"/>
    <w:rsid w:val="0074050B"/>
    <w:rsid w:val="0074215C"/>
    <w:rsid w:val="00754DAA"/>
    <w:rsid w:val="00761398"/>
    <w:rsid w:val="00763F66"/>
    <w:rsid w:val="0076561D"/>
    <w:rsid w:val="007720A2"/>
    <w:rsid w:val="00775E3B"/>
    <w:rsid w:val="007777EC"/>
    <w:rsid w:val="007829D6"/>
    <w:rsid w:val="007910AE"/>
    <w:rsid w:val="007A01DF"/>
    <w:rsid w:val="007A7F55"/>
    <w:rsid w:val="007B339C"/>
    <w:rsid w:val="007B45D4"/>
    <w:rsid w:val="007C0B5E"/>
    <w:rsid w:val="007D2D93"/>
    <w:rsid w:val="007D6528"/>
    <w:rsid w:val="007D7333"/>
    <w:rsid w:val="007F100A"/>
    <w:rsid w:val="007F5C14"/>
    <w:rsid w:val="00804062"/>
    <w:rsid w:val="00804440"/>
    <w:rsid w:val="00805D6A"/>
    <w:rsid w:val="00813D0F"/>
    <w:rsid w:val="00817B6B"/>
    <w:rsid w:val="0082291B"/>
    <w:rsid w:val="00824DD6"/>
    <w:rsid w:val="00824E22"/>
    <w:rsid w:val="00833523"/>
    <w:rsid w:val="008411BA"/>
    <w:rsid w:val="008424A2"/>
    <w:rsid w:val="00851743"/>
    <w:rsid w:val="00851BBC"/>
    <w:rsid w:val="0085268B"/>
    <w:rsid w:val="00855E16"/>
    <w:rsid w:val="00862C6E"/>
    <w:rsid w:val="00871E7E"/>
    <w:rsid w:val="00873E81"/>
    <w:rsid w:val="00875D67"/>
    <w:rsid w:val="00876326"/>
    <w:rsid w:val="008846B3"/>
    <w:rsid w:val="008A403A"/>
    <w:rsid w:val="008A42ED"/>
    <w:rsid w:val="008A4D9F"/>
    <w:rsid w:val="008A50CE"/>
    <w:rsid w:val="008A5688"/>
    <w:rsid w:val="008A7F08"/>
    <w:rsid w:val="008B2041"/>
    <w:rsid w:val="008B2D37"/>
    <w:rsid w:val="008C2015"/>
    <w:rsid w:val="008C58FA"/>
    <w:rsid w:val="008D3A93"/>
    <w:rsid w:val="008D6216"/>
    <w:rsid w:val="008E3B12"/>
    <w:rsid w:val="008F0CCE"/>
    <w:rsid w:val="008F418A"/>
    <w:rsid w:val="008F7BF3"/>
    <w:rsid w:val="00906929"/>
    <w:rsid w:val="00910086"/>
    <w:rsid w:val="009100D0"/>
    <w:rsid w:val="00912F66"/>
    <w:rsid w:val="00917A45"/>
    <w:rsid w:val="00930965"/>
    <w:rsid w:val="00931E47"/>
    <w:rsid w:val="009322A8"/>
    <w:rsid w:val="00940664"/>
    <w:rsid w:val="009408B5"/>
    <w:rsid w:val="00941355"/>
    <w:rsid w:val="00951C1C"/>
    <w:rsid w:val="00953257"/>
    <w:rsid w:val="0096432D"/>
    <w:rsid w:val="0096438E"/>
    <w:rsid w:val="0096523F"/>
    <w:rsid w:val="009737FC"/>
    <w:rsid w:val="00981ECF"/>
    <w:rsid w:val="00987EC3"/>
    <w:rsid w:val="00990FDE"/>
    <w:rsid w:val="009960B6"/>
    <w:rsid w:val="009B27B3"/>
    <w:rsid w:val="009B4C8A"/>
    <w:rsid w:val="009C183E"/>
    <w:rsid w:val="009C28FF"/>
    <w:rsid w:val="009C3B6D"/>
    <w:rsid w:val="009C7F15"/>
    <w:rsid w:val="009D5BCB"/>
    <w:rsid w:val="009D679F"/>
    <w:rsid w:val="009D693E"/>
    <w:rsid w:val="009E1D8B"/>
    <w:rsid w:val="009E7A97"/>
    <w:rsid w:val="009F1515"/>
    <w:rsid w:val="009F1E1B"/>
    <w:rsid w:val="009F31C9"/>
    <w:rsid w:val="009F4D15"/>
    <w:rsid w:val="00A01B1F"/>
    <w:rsid w:val="00A02B71"/>
    <w:rsid w:val="00A104DD"/>
    <w:rsid w:val="00A125AC"/>
    <w:rsid w:val="00A2462F"/>
    <w:rsid w:val="00A27DB2"/>
    <w:rsid w:val="00A31052"/>
    <w:rsid w:val="00A315BC"/>
    <w:rsid w:val="00A41396"/>
    <w:rsid w:val="00A41FF7"/>
    <w:rsid w:val="00A478F0"/>
    <w:rsid w:val="00A5597A"/>
    <w:rsid w:val="00A57702"/>
    <w:rsid w:val="00A61729"/>
    <w:rsid w:val="00A6177F"/>
    <w:rsid w:val="00A649C0"/>
    <w:rsid w:val="00A664B6"/>
    <w:rsid w:val="00A72504"/>
    <w:rsid w:val="00A72C1C"/>
    <w:rsid w:val="00A75A53"/>
    <w:rsid w:val="00A8041F"/>
    <w:rsid w:val="00A84871"/>
    <w:rsid w:val="00A853A4"/>
    <w:rsid w:val="00A93486"/>
    <w:rsid w:val="00A9368D"/>
    <w:rsid w:val="00AA00A0"/>
    <w:rsid w:val="00AA3CF1"/>
    <w:rsid w:val="00AA6648"/>
    <w:rsid w:val="00AA7BE1"/>
    <w:rsid w:val="00AB5903"/>
    <w:rsid w:val="00AC4E71"/>
    <w:rsid w:val="00AE74F0"/>
    <w:rsid w:val="00AF2F6F"/>
    <w:rsid w:val="00AF732F"/>
    <w:rsid w:val="00B01A64"/>
    <w:rsid w:val="00B101D7"/>
    <w:rsid w:val="00B250B7"/>
    <w:rsid w:val="00B260C2"/>
    <w:rsid w:val="00B34D86"/>
    <w:rsid w:val="00B35860"/>
    <w:rsid w:val="00B37476"/>
    <w:rsid w:val="00B43415"/>
    <w:rsid w:val="00B51292"/>
    <w:rsid w:val="00B55CAA"/>
    <w:rsid w:val="00B5647B"/>
    <w:rsid w:val="00B56886"/>
    <w:rsid w:val="00B56B20"/>
    <w:rsid w:val="00B577E2"/>
    <w:rsid w:val="00B604E7"/>
    <w:rsid w:val="00B719FE"/>
    <w:rsid w:val="00B779C7"/>
    <w:rsid w:val="00B839ED"/>
    <w:rsid w:val="00B85973"/>
    <w:rsid w:val="00B947F5"/>
    <w:rsid w:val="00B94CB8"/>
    <w:rsid w:val="00BA2160"/>
    <w:rsid w:val="00BA7BE9"/>
    <w:rsid w:val="00BB0B0C"/>
    <w:rsid w:val="00BB4077"/>
    <w:rsid w:val="00BB65E0"/>
    <w:rsid w:val="00BB719A"/>
    <w:rsid w:val="00BC14CA"/>
    <w:rsid w:val="00BC3BCB"/>
    <w:rsid w:val="00BC3C6D"/>
    <w:rsid w:val="00BC4D7A"/>
    <w:rsid w:val="00BD131C"/>
    <w:rsid w:val="00BD5726"/>
    <w:rsid w:val="00BE1AB2"/>
    <w:rsid w:val="00BE4A2F"/>
    <w:rsid w:val="00BE6A15"/>
    <w:rsid w:val="00BE7401"/>
    <w:rsid w:val="00BF55DF"/>
    <w:rsid w:val="00C00799"/>
    <w:rsid w:val="00C02F4D"/>
    <w:rsid w:val="00C0346C"/>
    <w:rsid w:val="00C06FEC"/>
    <w:rsid w:val="00C17FD5"/>
    <w:rsid w:val="00C2234F"/>
    <w:rsid w:val="00C26423"/>
    <w:rsid w:val="00C30C99"/>
    <w:rsid w:val="00C31613"/>
    <w:rsid w:val="00C32545"/>
    <w:rsid w:val="00C3259E"/>
    <w:rsid w:val="00C36F60"/>
    <w:rsid w:val="00C37965"/>
    <w:rsid w:val="00C417FF"/>
    <w:rsid w:val="00C453E4"/>
    <w:rsid w:val="00C57657"/>
    <w:rsid w:val="00C625F5"/>
    <w:rsid w:val="00C63953"/>
    <w:rsid w:val="00C64C1E"/>
    <w:rsid w:val="00C73B4E"/>
    <w:rsid w:val="00C828C7"/>
    <w:rsid w:val="00C85D3C"/>
    <w:rsid w:val="00C9036E"/>
    <w:rsid w:val="00C9219D"/>
    <w:rsid w:val="00C9371D"/>
    <w:rsid w:val="00C9687F"/>
    <w:rsid w:val="00CB1392"/>
    <w:rsid w:val="00CB6151"/>
    <w:rsid w:val="00CB6C2F"/>
    <w:rsid w:val="00CC106D"/>
    <w:rsid w:val="00CD2A9D"/>
    <w:rsid w:val="00CE3F2B"/>
    <w:rsid w:val="00CE64AF"/>
    <w:rsid w:val="00CF1116"/>
    <w:rsid w:val="00CF29AF"/>
    <w:rsid w:val="00CF4668"/>
    <w:rsid w:val="00D00841"/>
    <w:rsid w:val="00D00DAB"/>
    <w:rsid w:val="00D018D0"/>
    <w:rsid w:val="00D021B3"/>
    <w:rsid w:val="00D0642B"/>
    <w:rsid w:val="00D14961"/>
    <w:rsid w:val="00D1691A"/>
    <w:rsid w:val="00D208BB"/>
    <w:rsid w:val="00D21AD1"/>
    <w:rsid w:val="00D27EAC"/>
    <w:rsid w:val="00D32503"/>
    <w:rsid w:val="00D33D67"/>
    <w:rsid w:val="00D43F60"/>
    <w:rsid w:val="00D45DE3"/>
    <w:rsid w:val="00D46F6F"/>
    <w:rsid w:val="00D52783"/>
    <w:rsid w:val="00D54482"/>
    <w:rsid w:val="00D61144"/>
    <w:rsid w:val="00D6384C"/>
    <w:rsid w:val="00D64C89"/>
    <w:rsid w:val="00D667C1"/>
    <w:rsid w:val="00D73BB0"/>
    <w:rsid w:val="00D74735"/>
    <w:rsid w:val="00D74ABB"/>
    <w:rsid w:val="00D76183"/>
    <w:rsid w:val="00D83D9A"/>
    <w:rsid w:val="00D83F98"/>
    <w:rsid w:val="00D90DA8"/>
    <w:rsid w:val="00DA4711"/>
    <w:rsid w:val="00DB25C1"/>
    <w:rsid w:val="00DB7782"/>
    <w:rsid w:val="00DD3803"/>
    <w:rsid w:val="00DD44DB"/>
    <w:rsid w:val="00DD4874"/>
    <w:rsid w:val="00DD79F1"/>
    <w:rsid w:val="00DE6175"/>
    <w:rsid w:val="00DF47AD"/>
    <w:rsid w:val="00DF5C4E"/>
    <w:rsid w:val="00E0173C"/>
    <w:rsid w:val="00E03E8B"/>
    <w:rsid w:val="00E05175"/>
    <w:rsid w:val="00E05FFE"/>
    <w:rsid w:val="00E06E7F"/>
    <w:rsid w:val="00E13ED5"/>
    <w:rsid w:val="00E15D9A"/>
    <w:rsid w:val="00E17A16"/>
    <w:rsid w:val="00E20EA9"/>
    <w:rsid w:val="00E30BBB"/>
    <w:rsid w:val="00E3107A"/>
    <w:rsid w:val="00E31582"/>
    <w:rsid w:val="00E40EC0"/>
    <w:rsid w:val="00E41076"/>
    <w:rsid w:val="00E431BF"/>
    <w:rsid w:val="00E43EDF"/>
    <w:rsid w:val="00E4608F"/>
    <w:rsid w:val="00E46BF2"/>
    <w:rsid w:val="00E5288A"/>
    <w:rsid w:val="00E723FD"/>
    <w:rsid w:val="00E73950"/>
    <w:rsid w:val="00E744D9"/>
    <w:rsid w:val="00E76A07"/>
    <w:rsid w:val="00E8498C"/>
    <w:rsid w:val="00E94B13"/>
    <w:rsid w:val="00EA547A"/>
    <w:rsid w:val="00EB0550"/>
    <w:rsid w:val="00EB0DA5"/>
    <w:rsid w:val="00EB171C"/>
    <w:rsid w:val="00EB460D"/>
    <w:rsid w:val="00EB506D"/>
    <w:rsid w:val="00EB53CC"/>
    <w:rsid w:val="00EB5FB3"/>
    <w:rsid w:val="00EB790C"/>
    <w:rsid w:val="00EC3321"/>
    <w:rsid w:val="00EC6478"/>
    <w:rsid w:val="00ED0CA1"/>
    <w:rsid w:val="00ED2D1E"/>
    <w:rsid w:val="00ED3257"/>
    <w:rsid w:val="00ED41A8"/>
    <w:rsid w:val="00ED438E"/>
    <w:rsid w:val="00EE2860"/>
    <w:rsid w:val="00EE4999"/>
    <w:rsid w:val="00EE4C92"/>
    <w:rsid w:val="00EE5738"/>
    <w:rsid w:val="00EE597F"/>
    <w:rsid w:val="00EE7381"/>
    <w:rsid w:val="00EF08FD"/>
    <w:rsid w:val="00EF61DC"/>
    <w:rsid w:val="00EF7343"/>
    <w:rsid w:val="00F013E6"/>
    <w:rsid w:val="00F0179B"/>
    <w:rsid w:val="00F10B3E"/>
    <w:rsid w:val="00F14806"/>
    <w:rsid w:val="00F161CF"/>
    <w:rsid w:val="00F17B22"/>
    <w:rsid w:val="00F21D86"/>
    <w:rsid w:val="00F31E83"/>
    <w:rsid w:val="00F354BC"/>
    <w:rsid w:val="00F36C4C"/>
    <w:rsid w:val="00F45F02"/>
    <w:rsid w:val="00F5572F"/>
    <w:rsid w:val="00F60665"/>
    <w:rsid w:val="00F66A98"/>
    <w:rsid w:val="00F74C9D"/>
    <w:rsid w:val="00F87355"/>
    <w:rsid w:val="00F92694"/>
    <w:rsid w:val="00F92C8D"/>
    <w:rsid w:val="00F93759"/>
    <w:rsid w:val="00FA6B4C"/>
    <w:rsid w:val="00FB14A7"/>
    <w:rsid w:val="00FC2245"/>
    <w:rsid w:val="00FC7F77"/>
    <w:rsid w:val="00FD4F3E"/>
    <w:rsid w:val="00FD56CC"/>
    <w:rsid w:val="00FE33DB"/>
    <w:rsid w:val="00FE68AB"/>
    <w:rsid w:val="00FF0A8A"/>
    <w:rsid w:val="00FF543E"/>
    <w:rsid w:val="00FF6E56"/>
    <w:rsid w:val="00FF7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23EA0"/>
  <w15:chartTrackingRefBased/>
  <w15:docId w15:val="{62F9FDC6-F1A8-401C-A322-D50485B2A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782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4D62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C264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585C48"/>
    <w:pPr>
      <w:ind w:left="720"/>
      <w:contextualSpacing/>
    </w:pPr>
  </w:style>
  <w:style w:type="paragraph" w:styleId="Titel">
    <w:name w:val="Title"/>
    <w:basedOn w:val="Standaard"/>
    <w:next w:val="Standaard"/>
    <w:link w:val="TitelChar"/>
    <w:uiPriority w:val="10"/>
    <w:qFormat/>
    <w:rsid w:val="008040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8040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p1Char">
    <w:name w:val="Kop 1 Char"/>
    <w:basedOn w:val="Standaardalinea-lettertype"/>
    <w:link w:val="Kop1"/>
    <w:uiPriority w:val="9"/>
    <w:rsid w:val="007829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36714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367144"/>
    <w:rPr>
      <w:rFonts w:eastAsiaTheme="minorEastAsia"/>
      <w:color w:val="5A5A5A" w:themeColor="text1" w:themeTint="A5"/>
      <w:spacing w:val="15"/>
    </w:rPr>
  </w:style>
  <w:style w:type="character" w:styleId="Subtielebenadrukking">
    <w:name w:val="Subtle Emphasis"/>
    <w:basedOn w:val="Standaardalinea-lettertype"/>
    <w:uiPriority w:val="19"/>
    <w:qFormat/>
    <w:rsid w:val="00F66A98"/>
    <w:rPr>
      <w:i/>
      <w:iCs/>
      <w:color w:val="404040" w:themeColor="text1" w:themeTint="BF"/>
    </w:rPr>
  </w:style>
  <w:style w:type="paragraph" w:styleId="Koptekst">
    <w:name w:val="header"/>
    <w:basedOn w:val="Standaard"/>
    <w:link w:val="KoptekstChar"/>
    <w:uiPriority w:val="99"/>
    <w:unhideWhenUsed/>
    <w:rsid w:val="00EB0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B0DA5"/>
  </w:style>
  <w:style w:type="paragraph" w:styleId="Voettekst">
    <w:name w:val="footer"/>
    <w:basedOn w:val="Standaard"/>
    <w:link w:val="VoettekstChar"/>
    <w:uiPriority w:val="99"/>
    <w:unhideWhenUsed/>
    <w:rsid w:val="00EB0D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B0DA5"/>
  </w:style>
  <w:style w:type="character" w:customStyle="1" w:styleId="Kop2Char">
    <w:name w:val="Kop 2 Char"/>
    <w:basedOn w:val="Standaardalinea-lettertype"/>
    <w:link w:val="Kop2"/>
    <w:uiPriority w:val="9"/>
    <w:rsid w:val="004D62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Standaardalinea-lettertype"/>
    <w:uiPriority w:val="99"/>
    <w:unhideWhenUsed/>
    <w:rsid w:val="00DD44DB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DD44DB"/>
    <w:rPr>
      <w:color w:val="605E5C"/>
      <w:shd w:val="clear" w:color="auto" w:fill="E1DFDD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2F4756"/>
    <w:pPr>
      <w:outlineLvl w:val="9"/>
    </w:pPr>
    <w:rPr>
      <w:lang w:eastAsia="en-GB"/>
    </w:rPr>
  </w:style>
  <w:style w:type="paragraph" w:styleId="Inhopg1">
    <w:name w:val="toc 1"/>
    <w:basedOn w:val="Standaard"/>
    <w:next w:val="Standaard"/>
    <w:autoRedefine/>
    <w:uiPriority w:val="39"/>
    <w:unhideWhenUsed/>
    <w:rsid w:val="002F4756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2F4756"/>
    <w:pPr>
      <w:spacing w:after="100"/>
      <w:ind w:left="220"/>
    </w:pPr>
  </w:style>
  <w:style w:type="paragraph" w:styleId="Geenafstand">
    <w:name w:val="No Spacing"/>
    <w:link w:val="GeenafstandChar"/>
    <w:uiPriority w:val="1"/>
    <w:qFormat/>
    <w:rsid w:val="00C64C1E"/>
    <w:pPr>
      <w:spacing w:after="0" w:line="240" w:lineRule="auto"/>
    </w:pPr>
    <w:rPr>
      <w:rFonts w:eastAsiaTheme="minorEastAsia"/>
      <w:lang w:eastAsia="en-GB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C64C1E"/>
    <w:rPr>
      <w:rFonts w:eastAsiaTheme="minorEastAsia"/>
      <w:lang w:eastAsia="en-GB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C2642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505C58"/>
    <w:pPr>
      <w:spacing w:after="0" w:line="240" w:lineRule="auto"/>
    </w:pPr>
    <w:rPr>
      <w:rFonts w:ascii="Arial" w:hAnsi="Arial" w:cs="Arial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505C58"/>
    <w:rPr>
      <w:rFonts w:ascii="Arial" w:hAnsi="Arial" w:cs="Arial"/>
      <w:sz w:val="18"/>
      <w:szCs w:val="18"/>
    </w:rPr>
  </w:style>
  <w:style w:type="table" w:styleId="Tabelraster">
    <w:name w:val="Table Grid"/>
    <w:basedOn w:val="Standaardtabel"/>
    <w:uiPriority w:val="39"/>
    <w:rsid w:val="000C3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04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11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27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E16BB9A-3E00-4A95-9020-A49DCF80E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1R32 – 3 sensors Project
An Arduino Uno / Wifi / Ble</vt:lpstr>
    </vt:vector>
  </TitlesOfParts>
  <Company>AlbaElectronics.NL</Company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1R32 – 3 sensors Project
An Arduino Uno / Wifi / Ble KIT</dc:title>
  <dc:subject>LcD / 3 sensors (Temp &amp; Hum / Rain / Microphone)</dc:subject>
  <dc:creator>Madalina</dc:creator>
  <cp:keywords/>
  <dc:description/>
  <cp:lastModifiedBy>Madalina Drugan</cp:lastModifiedBy>
  <cp:revision>13</cp:revision>
  <cp:lastPrinted>2020-04-24T18:38:00Z</cp:lastPrinted>
  <dcterms:created xsi:type="dcterms:W3CDTF">2020-03-31T16:55:00Z</dcterms:created>
  <dcterms:modified xsi:type="dcterms:W3CDTF">2020-04-24T20:59:00Z</dcterms:modified>
</cp:coreProperties>
</file>